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27394" w14:textId="151551BB" w:rsidR="00120136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esearch Grant (BI), for the conduct of R&amp;D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 xml:space="preserve"> activities by</w:t>
      </w:r>
      <w:r w:rsidR="00434CAB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a 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>PhD student</w:t>
      </w:r>
    </w:p>
    <w:p w14:paraId="35510BAF" w14:textId="5EA64E8B" w:rsidR="002875C1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ef.ª </w:t>
      </w:r>
      <w:r w:rsidR="000C2A6D" w:rsidRPr="002B205E">
        <w:rPr>
          <w:rFonts w:ascii="Montserrat" w:hAnsi="Montserrat"/>
          <w:b/>
          <w:sz w:val="20"/>
          <w:szCs w:val="20"/>
          <w:lang w:val="en-US"/>
        </w:rPr>
        <w:t>DAI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>/</w:t>
      </w:r>
      <w:r w:rsidR="0004178B" w:rsidRPr="002B205E">
        <w:rPr>
          <w:rFonts w:ascii="Montserrat" w:hAnsi="Montserrat"/>
          <w:b/>
          <w:sz w:val="20"/>
          <w:szCs w:val="20"/>
          <w:lang w:val="en-US"/>
        </w:rPr>
        <w:t>202</w:t>
      </w:r>
      <w:r w:rsidR="00931372" w:rsidRPr="002B205E">
        <w:rPr>
          <w:rFonts w:ascii="Montserrat" w:hAnsi="Montserrat"/>
          <w:b/>
          <w:sz w:val="20"/>
          <w:szCs w:val="20"/>
          <w:lang w:val="en-US"/>
        </w:rPr>
        <w:t>1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>/1</w:t>
      </w:r>
      <w:r w:rsidR="00703C88" w:rsidRPr="002B205E">
        <w:rPr>
          <w:rFonts w:ascii="Montserrat" w:hAnsi="Montserrat"/>
          <w:b/>
          <w:sz w:val="20"/>
          <w:szCs w:val="20"/>
          <w:lang w:val="en-US"/>
        </w:rPr>
        <w:t>8</w:t>
      </w:r>
      <w:r w:rsidR="002875C1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- </w:t>
      </w:r>
      <w:r w:rsidR="007D17AD" w:rsidRPr="002B205E">
        <w:rPr>
          <w:rFonts w:ascii="Montserrat" w:hAnsi="Montserrat"/>
          <w:b/>
          <w:sz w:val="20"/>
          <w:szCs w:val="20"/>
          <w:lang w:val="en-US"/>
        </w:rPr>
        <w:t>1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 </w:t>
      </w:r>
      <w:r w:rsidR="00285C99" w:rsidRPr="002B205E">
        <w:rPr>
          <w:rFonts w:ascii="Montserrat" w:hAnsi="Montserrat"/>
          <w:b/>
          <w:sz w:val="20"/>
          <w:szCs w:val="20"/>
          <w:lang w:val="en-US"/>
        </w:rPr>
        <w:t>vacancy</w:t>
      </w:r>
    </w:p>
    <w:p w14:paraId="2C4019EA" w14:textId="77777777" w:rsidR="002875C1" w:rsidRPr="002B205E" w:rsidRDefault="002875C1" w:rsidP="00C413B1">
      <w:pPr>
        <w:spacing w:after="0"/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</w:p>
    <w:p w14:paraId="5B1D465C" w14:textId="0FA0AE66" w:rsidR="00285C99" w:rsidRPr="002B205E" w:rsidRDefault="00285C99" w:rsidP="001F5F17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re is an 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open call for applications for a Research Grant (BI), 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for the conduct of R&amp;D activities by a </w:t>
      </w:r>
      <w:r w:rsidR="00434CAB" w:rsidRPr="002B205E">
        <w:rPr>
          <w:rFonts w:ascii="Montserrat" w:hAnsi="Montserrat" w:cstheme="minorHAnsi"/>
          <w:sz w:val="20"/>
          <w:szCs w:val="20"/>
          <w:lang w:val="en-US"/>
        </w:rPr>
        <w:t>PhD student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, under 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reference DAI/2021/</w:t>
      </w:r>
      <w:r w:rsidR="00703C88" w:rsidRPr="002B205E">
        <w:rPr>
          <w:rFonts w:ascii="Montserrat" w:hAnsi="Montserrat" w:cstheme="minorHAnsi"/>
          <w:sz w:val="20"/>
          <w:szCs w:val="20"/>
          <w:lang w:val="en-US"/>
        </w:rPr>
        <w:t>18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, in the scope of the project </w:t>
      </w:r>
      <w:r w:rsidR="00703C88" w:rsidRPr="002B205E">
        <w:rPr>
          <w:rFonts w:ascii="Montserrat" w:hAnsi="Montserrat"/>
          <w:sz w:val="20"/>
          <w:szCs w:val="20"/>
          <w:lang w:val="en-US"/>
        </w:rPr>
        <w:t>ERC-2018-STG 804229 - LIMBo</w:t>
      </w:r>
      <w:r w:rsidR="00C755AC" w:rsidRPr="002B205E">
        <w:rPr>
          <w:rFonts w:ascii="Montserrat" w:hAnsi="Montserrat"/>
          <w:sz w:val="20"/>
          <w:szCs w:val="20"/>
          <w:lang w:val="en-US"/>
        </w:rPr>
        <w:t>, at the institution CEDOC - Chronic Diseases Research Centre (</w:t>
      </w:r>
      <w:r w:rsidR="00C755AC" w:rsidRPr="002B205E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C755AC" w:rsidRPr="002B205E">
        <w:rPr>
          <w:rFonts w:ascii="Montserrat" w:hAnsi="Montserrat"/>
          <w:sz w:val="20"/>
          <w:szCs w:val="20"/>
          <w:lang w:val="en-US"/>
        </w:rPr>
        <w:t xml:space="preserve">) from Faculdade de Ciências Médicas|NOVA Medical School (FCM|NMS), Universidade NOVA de Lisboa (UNL), </w:t>
      </w:r>
      <w:r w:rsidR="00703C88" w:rsidRPr="002B205E">
        <w:rPr>
          <w:rFonts w:ascii="Montserrat" w:hAnsi="Montserrat"/>
          <w:sz w:val="20"/>
          <w:szCs w:val="20"/>
          <w:lang w:val="en-US"/>
        </w:rPr>
        <w:t xml:space="preserve">financed by income from the above mentioned project with support of international funds through the </w:t>
      </w:r>
      <w:r w:rsidR="00703C88" w:rsidRPr="002B205E">
        <w:rPr>
          <w:rFonts w:ascii="Montserrat" w:hAnsi="Montserrat" w:cs="Arial"/>
          <w:bCs/>
          <w:color w:val="000000"/>
          <w:sz w:val="20"/>
          <w:szCs w:val="20"/>
          <w:lang w:val="en-US"/>
        </w:rPr>
        <w:t>European Research Council</w:t>
      </w:r>
      <w:r w:rsidR="002B205E"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="00C755AC" w:rsidRPr="002B205E">
        <w:rPr>
          <w:rFonts w:ascii="Montserrat" w:hAnsi="Montserrat"/>
          <w:sz w:val="20"/>
          <w:szCs w:val="20"/>
          <w:lang w:val="en-US"/>
        </w:rPr>
        <w:t>under the following condition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:</w:t>
      </w:r>
    </w:p>
    <w:p w14:paraId="2EAAEB83" w14:textId="0E230864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7105A716" w14:textId="6A3B42AB" w:rsidR="00C413B1" w:rsidRPr="002B205E" w:rsidRDefault="00FA31EF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  <w:r>
        <w:rPr>
          <w:rFonts w:ascii="Montserrat" w:hAnsi="Montserrat"/>
          <w:b/>
          <w:sz w:val="20"/>
          <w:szCs w:val="20"/>
          <w:lang w:val="en-GB"/>
        </w:rPr>
        <w:t xml:space="preserve">Field of study: </w:t>
      </w:r>
      <w:r w:rsidR="00756CB5">
        <w:rPr>
          <w:rFonts w:ascii="Montserrat" w:hAnsi="Montserrat" w:cstheme="minorHAnsi"/>
          <w:color w:val="000000"/>
          <w:sz w:val="20"/>
          <w:szCs w:val="20"/>
          <w:lang w:val="en-GB"/>
        </w:rPr>
        <w:t>Biochemistry and cellular biology</w:t>
      </w:r>
    </w:p>
    <w:p w14:paraId="7FA519F9" w14:textId="77777777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</w:p>
    <w:p w14:paraId="39EB13A3" w14:textId="2B7EC63B" w:rsidR="00C413B1" w:rsidRPr="002B205E" w:rsidRDefault="00C413B1" w:rsidP="00C413B1">
      <w:pPr>
        <w:spacing w:after="0"/>
        <w:ind w:left="-4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Admission requirements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b/>
          <w:sz w:val="20"/>
          <w:szCs w:val="20"/>
          <w:lang w:val="en-GB"/>
        </w:rPr>
        <w:t>(eligibility criteria):</w:t>
      </w:r>
      <w:r w:rsidRPr="002B205E">
        <w:rPr>
          <w:rFonts w:ascii="Montserrat" w:hAnsi="Montserrat"/>
          <w:b/>
          <w:sz w:val="20"/>
          <w:szCs w:val="20"/>
          <w:lang w:val="en-GB"/>
        </w:rPr>
        <w:tab/>
      </w:r>
    </w:p>
    <w:p w14:paraId="1116D1C0" w14:textId="1A1157F9" w:rsidR="00C413B1" w:rsidRPr="00615B89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>- Bachelor</w:t>
      </w:r>
      <w:r w:rsidR="009A3106" w:rsidRPr="00756CB5">
        <w:rPr>
          <w:rFonts w:ascii="Montserrat" w:hAnsi="Montserrat"/>
          <w:sz w:val="20"/>
          <w:szCs w:val="20"/>
          <w:lang w:val="en-GB"/>
        </w:rPr>
        <w:t xml:space="preserve"> </w:t>
      </w:r>
      <w:r w:rsidRPr="00756CB5">
        <w:rPr>
          <w:rFonts w:ascii="Montserrat" w:hAnsi="Montserrat"/>
          <w:sz w:val="20"/>
          <w:szCs w:val="20"/>
          <w:lang w:val="en-GB"/>
        </w:rPr>
        <w:t>Degree (“</w:t>
      </w:r>
      <w:r w:rsidRPr="00756CB5">
        <w:rPr>
          <w:rFonts w:ascii="Montserrat" w:hAnsi="Montserrat"/>
          <w:i/>
          <w:sz w:val="20"/>
          <w:szCs w:val="20"/>
          <w:lang w:val="en-GB"/>
        </w:rPr>
        <w:t>Licenciado</w:t>
      </w:r>
      <w:r w:rsidRPr="00615B89">
        <w:rPr>
          <w:rFonts w:ascii="Montserrat" w:hAnsi="Montserrat"/>
          <w:sz w:val="20"/>
          <w:szCs w:val="20"/>
          <w:lang w:val="en-GB"/>
        </w:rPr>
        <w:t xml:space="preserve">”) </w:t>
      </w:r>
      <w:r w:rsidR="00F64566" w:rsidRPr="00615B89">
        <w:rPr>
          <w:rFonts w:ascii="Montserrat" w:hAnsi="Montserrat"/>
          <w:sz w:val="20"/>
          <w:szCs w:val="20"/>
          <w:lang w:val="en-GB"/>
        </w:rPr>
        <w:t xml:space="preserve">or Master Degree </w:t>
      </w:r>
      <w:r w:rsidRPr="00615B89">
        <w:rPr>
          <w:rFonts w:ascii="Montserrat" w:hAnsi="Montserrat"/>
          <w:sz w:val="20"/>
          <w:szCs w:val="20"/>
          <w:lang w:val="en-GB"/>
        </w:rPr>
        <w:t xml:space="preserve">in the area of </w:t>
      </w:r>
      <w:r w:rsidR="005759BE" w:rsidRPr="00615B89">
        <w:rPr>
          <w:rFonts w:ascii="Montserrat" w:hAnsi="Montserrat"/>
          <w:sz w:val="20"/>
          <w:szCs w:val="20"/>
          <w:lang w:val="en-GB"/>
        </w:rPr>
        <w:t>Biomedical research</w:t>
      </w:r>
      <w:r w:rsidRPr="00615B89">
        <w:rPr>
          <w:rFonts w:ascii="Montserrat" w:hAnsi="Montserrat"/>
          <w:sz w:val="20"/>
          <w:szCs w:val="20"/>
          <w:lang w:val="en-GB"/>
        </w:rPr>
        <w:t xml:space="preserve"> or related fields;</w:t>
      </w:r>
    </w:p>
    <w:p w14:paraId="6F03802D" w14:textId="3D5CE94D" w:rsidR="00C413B1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615B89">
        <w:rPr>
          <w:rFonts w:ascii="Montserrat" w:hAnsi="Montserrat"/>
          <w:sz w:val="20"/>
          <w:szCs w:val="20"/>
          <w:lang w:val="en-GB"/>
        </w:rPr>
        <w:t xml:space="preserve">- Enrolment in a </w:t>
      </w:r>
      <w:r w:rsidR="00F64566" w:rsidRPr="00615B89">
        <w:rPr>
          <w:rFonts w:ascii="Montserrat" w:hAnsi="Montserrat"/>
          <w:sz w:val="20"/>
          <w:szCs w:val="20"/>
          <w:lang w:val="en-GB"/>
        </w:rPr>
        <w:t>PhD</w:t>
      </w:r>
      <w:r w:rsidRPr="00615B89">
        <w:rPr>
          <w:rFonts w:ascii="Montserrat" w:hAnsi="Montserrat"/>
          <w:sz w:val="20"/>
          <w:szCs w:val="20"/>
          <w:lang w:val="en-GB"/>
        </w:rPr>
        <w:t xml:space="preserve"> in the area of </w:t>
      </w:r>
      <w:r w:rsidR="00635AD3" w:rsidRPr="00615B89">
        <w:rPr>
          <w:rFonts w:ascii="Montserrat" w:hAnsi="Montserrat"/>
          <w:sz w:val="20"/>
          <w:szCs w:val="20"/>
          <w:lang w:val="en-GB"/>
        </w:rPr>
        <w:t>life sciences</w:t>
      </w:r>
      <w:r w:rsidRPr="00615B89">
        <w:rPr>
          <w:rFonts w:ascii="Montserrat" w:hAnsi="Montserrat"/>
          <w:sz w:val="20"/>
          <w:szCs w:val="20"/>
          <w:lang w:val="en-GB"/>
        </w:rPr>
        <w:t xml:space="preserve"> or related fields or intend to </w:t>
      </w:r>
      <w:bookmarkStart w:id="0" w:name="_GoBack"/>
      <w:bookmarkEnd w:id="0"/>
      <w:r w:rsidRPr="00615B89">
        <w:rPr>
          <w:rFonts w:ascii="Montserrat" w:hAnsi="Montserrat"/>
          <w:sz w:val="20"/>
          <w:szCs w:val="20"/>
          <w:lang w:val="en-GB"/>
        </w:rPr>
        <w:t xml:space="preserve">enter one. (The Proof of enrolment in a </w:t>
      </w:r>
      <w:r w:rsidR="002B205E" w:rsidRPr="00615B89">
        <w:rPr>
          <w:rFonts w:ascii="Montserrat" w:hAnsi="Montserrat"/>
          <w:sz w:val="20"/>
          <w:szCs w:val="20"/>
          <w:lang w:val="en-GB"/>
        </w:rPr>
        <w:t>PhD</w:t>
      </w:r>
      <w:r w:rsidRPr="00615B89">
        <w:rPr>
          <w:rFonts w:ascii="Montserrat" w:hAnsi="Montserrat"/>
          <w:sz w:val="20"/>
          <w:szCs w:val="20"/>
          <w:lang w:val="en-GB"/>
        </w:rPr>
        <w:t xml:space="preserve"> Degree could be obtained until contracting. The assessment made here will only take into account if the candidates meet the conditions for enroling in a </w:t>
      </w:r>
      <w:r w:rsidR="002B205E" w:rsidRPr="00615B89">
        <w:rPr>
          <w:rFonts w:ascii="Montserrat" w:hAnsi="Montserrat"/>
          <w:sz w:val="20"/>
          <w:szCs w:val="20"/>
          <w:lang w:val="en-GB"/>
        </w:rPr>
        <w:t>PhD</w:t>
      </w:r>
      <w:r w:rsidRPr="00615B89">
        <w:rPr>
          <w:rFonts w:ascii="Montserrat" w:hAnsi="Montserrat"/>
          <w:sz w:val="20"/>
          <w:szCs w:val="20"/>
          <w:lang w:val="en-GB"/>
        </w:rPr>
        <w:t xml:space="preserve"> Degree in accordance </w:t>
      </w:r>
      <w:r w:rsidR="00FA31EF" w:rsidRPr="00615B89">
        <w:rPr>
          <w:rFonts w:ascii="Montserrat" w:hAnsi="Montserrat"/>
          <w:sz w:val="20"/>
          <w:szCs w:val="20"/>
          <w:lang w:val="en-GB"/>
        </w:rPr>
        <w:t>with the work plan of the grant.</w:t>
      </w:r>
      <w:r w:rsidRPr="00615B89">
        <w:rPr>
          <w:rFonts w:ascii="Montserrat" w:hAnsi="Montserrat"/>
          <w:sz w:val="20"/>
          <w:szCs w:val="20"/>
          <w:lang w:val="en-GB"/>
        </w:rPr>
        <w:t>)</w:t>
      </w:r>
      <w:r w:rsidR="004213FB" w:rsidRPr="00615B89">
        <w:rPr>
          <w:rFonts w:ascii="Montserrat" w:hAnsi="Montserrat"/>
          <w:sz w:val="20"/>
          <w:szCs w:val="20"/>
          <w:lang w:val="en-GB"/>
        </w:rPr>
        <w:t>;</w:t>
      </w:r>
    </w:p>
    <w:p w14:paraId="00B87D5D" w14:textId="50061ED1" w:rsidR="00AE424F" w:rsidRPr="00756CB5" w:rsidRDefault="00AE424F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 xml:space="preserve">- Experience in </w:t>
      </w:r>
      <w:r w:rsidR="00756CB5">
        <w:rPr>
          <w:rFonts w:ascii="Montserrat" w:hAnsi="Montserrat"/>
          <w:sz w:val="20"/>
          <w:szCs w:val="20"/>
          <w:lang w:val="en-GB"/>
        </w:rPr>
        <w:t xml:space="preserve">mammalian </w:t>
      </w:r>
      <w:r w:rsidRPr="00756CB5">
        <w:rPr>
          <w:rFonts w:ascii="Montserrat" w:hAnsi="Montserrat"/>
          <w:sz w:val="20"/>
          <w:szCs w:val="20"/>
          <w:lang w:val="en-GB"/>
        </w:rPr>
        <w:t>cell cultur</w:t>
      </w:r>
      <w:r w:rsidR="004213FB" w:rsidRPr="00756CB5">
        <w:rPr>
          <w:rFonts w:ascii="Montserrat" w:hAnsi="Montserrat"/>
          <w:sz w:val="20"/>
          <w:szCs w:val="20"/>
          <w:lang w:val="en-GB"/>
        </w:rPr>
        <w:t>e;</w:t>
      </w:r>
    </w:p>
    <w:p w14:paraId="62A14C98" w14:textId="65B636B1" w:rsidR="00635AD3" w:rsidRDefault="009A3106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 xml:space="preserve">- </w:t>
      </w:r>
      <w:r w:rsidR="00AE424F" w:rsidRPr="00756CB5">
        <w:rPr>
          <w:rFonts w:ascii="Montserrat" w:hAnsi="Montserrat"/>
          <w:sz w:val="20"/>
          <w:szCs w:val="20"/>
          <w:lang w:val="en-GB"/>
        </w:rPr>
        <w:t>Holder of certificate c</w:t>
      </w:r>
      <w:r w:rsidRPr="00756CB5">
        <w:rPr>
          <w:rFonts w:ascii="Montserrat" w:hAnsi="Montserrat"/>
          <w:sz w:val="20"/>
          <w:szCs w:val="20"/>
          <w:lang w:val="en-GB"/>
        </w:rPr>
        <w:t xml:space="preserve">ourse on Laboratory Animal Science in Mouse </w:t>
      </w:r>
      <w:r w:rsidR="00635AD3" w:rsidRPr="00756CB5">
        <w:rPr>
          <w:rFonts w:ascii="Montserrat" w:hAnsi="Montserrat"/>
          <w:sz w:val="20"/>
          <w:szCs w:val="20"/>
          <w:lang w:val="en-GB"/>
        </w:rPr>
        <w:t>(Functions A+D in Laboratory Animal Science)</w:t>
      </w:r>
      <w:r w:rsidR="00FA31EF">
        <w:rPr>
          <w:rFonts w:ascii="Montserrat" w:hAnsi="Montserrat"/>
          <w:sz w:val="20"/>
          <w:szCs w:val="20"/>
          <w:lang w:val="en-GB"/>
        </w:rPr>
        <w:t>.</w:t>
      </w:r>
    </w:p>
    <w:p w14:paraId="2EE1B586" w14:textId="4E92599F" w:rsidR="00C413B1" w:rsidRPr="002B205E" w:rsidRDefault="00C413B1" w:rsidP="00260949">
      <w:pPr>
        <w:spacing w:after="0"/>
        <w:rPr>
          <w:rFonts w:ascii="Montserrat" w:hAnsi="Montserrat"/>
          <w:sz w:val="20"/>
          <w:szCs w:val="20"/>
          <w:lang w:val="en-GB"/>
        </w:rPr>
      </w:pPr>
    </w:p>
    <w:p w14:paraId="56269448" w14:textId="7E0CCB8C" w:rsidR="00C413B1" w:rsidRPr="002B205E" w:rsidRDefault="00C413B1" w:rsidP="00260949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Work pla</w:t>
      </w:r>
      <w:r w:rsidR="00FA31EF">
        <w:rPr>
          <w:rFonts w:ascii="Montserrat" w:hAnsi="Montserrat"/>
          <w:b/>
          <w:sz w:val="20"/>
          <w:szCs w:val="20"/>
          <w:lang w:val="en-GB"/>
        </w:rPr>
        <w:t>n</w:t>
      </w:r>
      <w:r w:rsidRPr="002B205E">
        <w:rPr>
          <w:rFonts w:ascii="Montserrat" w:hAnsi="Montserrat"/>
          <w:b/>
          <w:sz w:val="20"/>
          <w:szCs w:val="20"/>
          <w:lang w:val="en-GB"/>
        </w:rPr>
        <w:t>:</w:t>
      </w:r>
    </w:p>
    <w:p w14:paraId="34BB9106" w14:textId="15CCF139" w:rsidR="00D876A6" w:rsidRPr="00756CB5" w:rsidRDefault="00AE424F" w:rsidP="00260949">
      <w:pPr>
        <w:pStyle w:val="NormalWeb"/>
        <w:spacing w:after="0"/>
        <w:jc w:val="both"/>
        <w:rPr>
          <w:rFonts w:ascii="Montserrat" w:hAnsi="Montserrat" w:cstheme="minorBidi"/>
          <w:sz w:val="20"/>
          <w:szCs w:val="20"/>
          <w:lang w:val="en-GB"/>
        </w:rPr>
      </w:pPr>
      <w:r w:rsidRPr="00756CB5">
        <w:rPr>
          <w:rFonts w:ascii="Montserrat" w:hAnsi="Montserrat" w:cstheme="minorBidi"/>
          <w:sz w:val="20"/>
          <w:szCs w:val="20"/>
          <w:lang w:val="en-GB"/>
        </w:rPr>
        <w:t xml:space="preserve">The BI to be recruited will work with </w:t>
      </w:r>
      <w:r w:rsidR="00425213" w:rsidRPr="00756CB5">
        <w:rPr>
          <w:rFonts w:ascii="Montserrat" w:hAnsi="Montserrat" w:cstheme="minorBidi"/>
          <w:sz w:val="20"/>
          <w:szCs w:val="20"/>
          <w:lang w:val="en-GB"/>
        </w:rPr>
        <w:t>both in vitro and in vivo Parkinson’s disease models</w:t>
      </w:r>
      <w:r w:rsidR="00FF5FD8" w:rsidRPr="00756CB5">
        <w:rPr>
          <w:rFonts w:ascii="Montserrat" w:hAnsi="Montserrat" w:cstheme="minorBidi"/>
          <w:sz w:val="20"/>
          <w:szCs w:val="20"/>
          <w:lang w:val="en-GB"/>
        </w:rPr>
        <w:t xml:space="preserve">. It is intended to study </w:t>
      </w:r>
      <w:r w:rsidR="00425213" w:rsidRPr="00756CB5">
        <w:rPr>
          <w:rFonts w:ascii="Montserrat" w:hAnsi="Montserrat" w:cstheme="minorBidi"/>
          <w:sz w:val="20"/>
          <w:szCs w:val="20"/>
          <w:lang w:val="en-GB"/>
        </w:rPr>
        <w:t xml:space="preserve">the molecular mechanisms mediating the effects of </w:t>
      </w:r>
      <w:r w:rsidR="00FF5FD8" w:rsidRPr="00756CB5">
        <w:rPr>
          <w:rFonts w:ascii="Montserrat" w:hAnsi="Montserrat" w:cstheme="minorBidi"/>
          <w:sz w:val="20"/>
          <w:szCs w:val="20"/>
          <w:lang w:val="en-GB"/>
        </w:rPr>
        <w:t xml:space="preserve">low-molecular weight (poly)phenol metabolites on brain cells, particularly the cross talk between neurons and microglial cells and see how they can mitigate either inflammatory or oxidative insults. In parallel, </w:t>
      </w:r>
      <w:r w:rsidR="00D876A6" w:rsidRPr="00756CB5">
        <w:rPr>
          <w:rFonts w:ascii="Montserrat" w:hAnsi="Montserrat" w:cstheme="minorBidi"/>
          <w:sz w:val="20"/>
          <w:szCs w:val="20"/>
          <w:lang w:val="en-GB"/>
        </w:rPr>
        <w:t>an animal trial will be considered to translate the beneficial effects of a nutritional intervention with berries in an animal model of P</w:t>
      </w:r>
      <w:r w:rsidR="00753AD7" w:rsidRPr="00756CB5">
        <w:rPr>
          <w:rFonts w:ascii="Montserrat" w:hAnsi="Montserrat" w:cstheme="minorBidi"/>
          <w:sz w:val="20"/>
          <w:szCs w:val="20"/>
          <w:lang w:val="en-GB"/>
        </w:rPr>
        <w:t>arkinson’s disease</w:t>
      </w:r>
      <w:r w:rsidR="00D876A6" w:rsidRPr="00756CB5">
        <w:rPr>
          <w:rFonts w:ascii="Montserrat" w:hAnsi="Montserrat" w:cstheme="minorBidi"/>
          <w:sz w:val="20"/>
          <w:szCs w:val="20"/>
          <w:lang w:val="en-GB"/>
        </w:rPr>
        <w:t>.</w:t>
      </w:r>
    </w:p>
    <w:p w14:paraId="51023116" w14:textId="5C22099C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0D77FBD" w14:textId="63CA2F34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Legislation and applicable regulations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5E81C511" w14:textId="71DD4B0B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sz w:val="20"/>
          <w:szCs w:val="20"/>
          <w:lang w:val="en-GB"/>
        </w:rPr>
        <w:t>The fellowship is legally framed by the Research Fellowship Holder Statute (Law 40/2004, of August 18) and the FCT Regulation for Research Studentships and Fellowships in force.</w:t>
      </w:r>
    </w:p>
    <w:p w14:paraId="5194E679" w14:textId="585A8500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3AD310F" w14:textId="57F83410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Place of work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67F2261F" w14:textId="39E1B177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work will be carried out at </w:t>
      </w:r>
      <w:r w:rsidR="002B205E" w:rsidRPr="00756CB5">
        <w:rPr>
          <w:rFonts w:ascii="Montserrat" w:hAnsi="Montserrat"/>
          <w:i/>
          <w:sz w:val="20"/>
          <w:szCs w:val="20"/>
          <w:lang w:val="en-US"/>
        </w:rPr>
        <w:t>Molecular Nutrition and Health</w:t>
      </w:r>
      <w:r w:rsidR="002B205E" w:rsidRPr="002B205E">
        <w:rPr>
          <w:rFonts w:ascii="Montserrat" w:hAnsi="Montserrat"/>
          <w:i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 xml:space="preserve">Group of CEDOC – Chronic Diseases Research Centre </w:t>
      </w:r>
      <w:r w:rsidR="00F64566" w:rsidRPr="002B205E">
        <w:rPr>
          <w:rFonts w:ascii="Montserrat" w:hAnsi="Montserrat"/>
          <w:sz w:val="20"/>
          <w:szCs w:val="20"/>
          <w:lang w:val="en-US"/>
        </w:rPr>
        <w:t>(</w:t>
      </w:r>
      <w:r w:rsidR="00F64566" w:rsidRPr="002B205E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F64566" w:rsidRPr="002B205E">
        <w:rPr>
          <w:rFonts w:ascii="Montserrat" w:hAnsi="Montserrat"/>
          <w:sz w:val="20"/>
          <w:szCs w:val="20"/>
          <w:lang w:val="en-US"/>
        </w:rPr>
        <w:t xml:space="preserve">) </w:t>
      </w:r>
      <w:r w:rsidRPr="002B205E">
        <w:rPr>
          <w:rFonts w:ascii="Montserrat" w:hAnsi="Montserrat"/>
          <w:sz w:val="20"/>
          <w:szCs w:val="20"/>
          <w:lang w:val="en-US"/>
        </w:rPr>
        <w:t xml:space="preserve">at Faculdade de Ciências Médicas|NOVA Medical School (FCM|NMS), Universidade NOVA de Lisboa (UNL), under the scientific supervision of </w:t>
      </w:r>
      <w:r w:rsidR="00756CB5" w:rsidRPr="00756CB5">
        <w:rPr>
          <w:rFonts w:ascii="Montserrat" w:hAnsi="Montserrat"/>
          <w:sz w:val="20"/>
          <w:szCs w:val="20"/>
          <w:lang w:val="en-US"/>
        </w:rPr>
        <w:t>Doctor</w:t>
      </w:r>
      <w:r w:rsidR="001F5F17" w:rsidRPr="00756CB5">
        <w:rPr>
          <w:rFonts w:ascii="Montserrat" w:hAnsi="Montserrat"/>
          <w:sz w:val="20"/>
          <w:szCs w:val="20"/>
          <w:lang w:val="en-US"/>
        </w:rPr>
        <w:t xml:space="preserve"> </w:t>
      </w:r>
      <w:r w:rsidR="002B205E" w:rsidRPr="00756CB5">
        <w:rPr>
          <w:rFonts w:ascii="Montserrat" w:hAnsi="Montserrat"/>
          <w:sz w:val="20"/>
          <w:szCs w:val="20"/>
          <w:lang w:val="en-US"/>
        </w:rPr>
        <w:t xml:space="preserve">Cláudia </w:t>
      </w:r>
      <w:r w:rsidR="00756CB5" w:rsidRPr="00756CB5">
        <w:rPr>
          <w:rFonts w:ascii="Montserrat" w:hAnsi="Montserrat"/>
          <w:sz w:val="20"/>
          <w:szCs w:val="20"/>
          <w:lang w:val="en-US"/>
        </w:rPr>
        <w:t xml:space="preserve">Nunes dos </w:t>
      </w:r>
      <w:r w:rsidR="002B205E" w:rsidRPr="00756CB5">
        <w:rPr>
          <w:rFonts w:ascii="Montserrat" w:hAnsi="Montserrat"/>
          <w:sz w:val="20"/>
          <w:szCs w:val="20"/>
          <w:lang w:val="en-US"/>
        </w:rPr>
        <w:t>Santos</w:t>
      </w:r>
      <w:r w:rsidR="001F5F17" w:rsidRPr="00756CB5">
        <w:rPr>
          <w:rFonts w:ascii="Montserrat" w:hAnsi="Montserrat"/>
          <w:sz w:val="20"/>
          <w:szCs w:val="20"/>
          <w:lang w:val="en-US"/>
        </w:rPr>
        <w:t>.</w:t>
      </w:r>
    </w:p>
    <w:p w14:paraId="5D8D2136" w14:textId="0A40046A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4F60A48" w14:textId="487F174C" w:rsidR="00C413B1" w:rsidRPr="002B205E" w:rsidRDefault="00C413B1" w:rsidP="00260949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ellowship duration and predicted start date:</w:t>
      </w:r>
    </w:p>
    <w:p w14:paraId="4C162E02" w14:textId="3D8F37DF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fellowship will last </w:t>
      </w:r>
      <w:r w:rsidR="002B205E" w:rsidRPr="002B205E">
        <w:rPr>
          <w:rFonts w:ascii="Montserrat" w:hAnsi="Montserrat"/>
          <w:sz w:val="20"/>
          <w:szCs w:val="20"/>
          <w:lang w:val="en-US"/>
        </w:rPr>
        <w:t>for 6</w:t>
      </w:r>
      <w:r w:rsidRPr="002B205E">
        <w:rPr>
          <w:rFonts w:ascii="Montserrat" w:hAnsi="Montserrat"/>
          <w:sz w:val="20"/>
          <w:szCs w:val="20"/>
          <w:lang w:val="en-US"/>
        </w:rPr>
        <w:t xml:space="preserve"> months and is expected to start on </w:t>
      </w:r>
      <w:r w:rsidR="00756CB5">
        <w:rPr>
          <w:rFonts w:ascii="Montserrat" w:hAnsi="Montserrat"/>
          <w:sz w:val="20"/>
          <w:szCs w:val="20"/>
          <w:lang w:val="en-US"/>
        </w:rPr>
        <w:t>June</w:t>
      </w:r>
      <w:r w:rsidR="00F64566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1, 202</w:t>
      </w:r>
      <w:r w:rsidR="00F64566" w:rsidRPr="002B205E">
        <w:rPr>
          <w:rFonts w:ascii="Montserrat" w:hAnsi="Montserrat"/>
          <w:sz w:val="20"/>
          <w:szCs w:val="20"/>
          <w:lang w:val="en-US"/>
        </w:rPr>
        <w:t>2</w:t>
      </w:r>
      <w:r w:rsidRPr="002B205E">
        <w:rPr>
          <w:rFonts w:ascii="Montserrat" w:hAnsi="Montserrat"/>
          <w:sz w:val="20"/>
          <w:szCs w:val="20"/>
          <w:lang w:val="en-US"/>
        </w:rPr>
        <w:t>.</w:t>
      </w:r>
    </w:p>
    <w:p w14:paraId="391AA0B3" w14:textId="40849FDF" w:rsidR="002B205E" w:rsidRPr="002B205E" w:rsidRDefault="002B205E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fellowship contract is eventually renewed for an equal period until the end of the project.</w:t>
      </w:r>
    </w:p>
    <w:p w14:paraId="6E10FFF6" w14:textId="1D386A2B" w:rsidR="00C413B1" w:rsidRPr="002B205E" w:rsidRDefault="00C413B1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CD9C32" w14:textId="049478A4" w:rsidR="00C413B1" w:rsidRPr="002B205E" w:rsidRDefault="00C413B1" w:rsidP="00260949">
      <w:pPr>
        <w:spacing w:after="0"/>
        <w:rPr>
          <w:rFonts w:ascii="Montserrat" w:hAnsi="Montserrat" w:cstheme="minorHAnsi"/>
          <w:b/>
          <w:sz w:val="20"/>
          <w:szCs w:val="20"/>
          <w:lang w:val="en-GB"/>
        </w:rPr>
      </w:pPr>
      <w:r w:rsidRPr="002B205E">
        <w:rPr>
          <w:rFonts w:ascii="Montserrat" w:hAnsi="Montserrat" w:cstheme="minorHAnsi"/>
          <w:b/>
          <w:sz w:val="20"/>
          <w:szCs w:val="20"/>
          <w:lang w:val="en-GB"/>
        </w:rPr>
        <w:t>Monthly Scholarship Amount:</w:t>
      </w:r>
    </w:p>
    <w:p w14:paraId="4EE4EF04" w14:textId="76B0D8F5" w:rsidR="00C413B1" w:rsidRPr="002B205E" w:rsidRDefault="00C413B1" w:rsidP="00260949">
      <w:pPr>
        <w:pStyle w:val="HTMLpr-formatado"/>
        <w:shd w:val="clear" w:color="auto" w:fill="FFFFFF"/>
        <w:spacing w:line="276" w:lineRule="auto"/>
        <w:jc w:val="both"/>
        <w:rPr>
          <w:rFonts w:ascii="Montserrat" w:hAnsi="Montserrat" w:cstheme="minorHAnsi"/>
          <w:color w:val="212121"/>
          <w:lang w:val="en"/>
        </w:rPr>
      </w:pPr>
      <w:r w:rsidRPr="002B205E">
        <w:rPr>
          <w:rFonts w:ascii="Montserrat" w:eastAsiaTheme="minorHAnsi" w:hAnsi="Montserrat" w:cstheme="minorHAnsi"/>
          <w:lang w:val="en-US" w:eastAsia="en-US"/>
        </w:rPr>
        <w:lastRenderedPageBreak/>
        <w:t xml:space="preserve">The monthly amount of the fellowship corresponds to € 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11</w:t>
      </w:r>
      <w:r w:rsidR="00983E76">
        <w:rPr>
          <w:rFonts w:ascii="Montserrat" w:eastAsiaTheme="minorHAnsi" w:hAnsi="Montserrat" w:cstheme="minorHAnsi"/>
          <w:lang w:val="en-US" w:eastAsia="en-US"/>
        </w:rPr>
        <w:t>4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4</w:t>
      </w:r>
      <w:r w:rsidRPr="002B205E">
        <w:rPr>
          <w:rFonts w:ascii="Montserrat" w:eastAsiaTheme="minorHAnsi" w:hAnsi="Montserrat" w:cstheme="minorHAnsi"/>
          <w:lang w:val="en-US" w:eastAsia="en-US"/>
        </w:rPr>
        <w:t>.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64</w:t>
      </w:r>
      <w:r w:rsidRPr="002B205E">
        <w:rPr>
          <w:rFonts w:ascii="Montserrat" w:eastAsiaTheme="minorHAnsi" w:hAnsi="Montserrat" w:cstheme="minorHAnsi"/>
          <w:lang w:val="en-US" w:eastAsia="en-US"/>
        </w:rPr>
        <w:t xml:space="preserve"> (</w:t>
      </w:r>
      <w:r w:rsidR="00983E76" w:rsidRPr="00983E76">
        <w:rPr>
          <w:rFonts w:ascii="Montserrat" w:eastAsiaTheme="minorHAnsi" w:hAnsi="Montserrat" w:cstheme="minorHAnsi"/>
          <w:lang w:val="en-US" w:eastAsia="en-US"/>
        </w:rPr>
        <w:t>one thousand one hundred and fourty-four euros and sixty-four cents</w:t>
      </w:r>
      <w:r w:rsidRPr="002B205E">
        <w:rPr>
          <w:rFonts w:ascii="Montserrat" w:eastAsiaTheme="minorHAnsi" w:hAnsi="Montserrat" w:cstheme="minorHAnsi"/>
          <w:lang w:val="en-US" w:eastAsia="en-US"/>
        </w:rPr>
        <w:t>), paid monthly by bank transfer, according to the table of stipend values of FCT, I.P., in the country</w:t>
      </w:r>
      <w:r w:rsidRPr="002B205E">
        <w:rPr>
          <w:rFonts w:ascii="Montserrat" w:hAnsi="Montserrat" w:cstheme="minorHAnsi"/>
          <w:color w:val="212121"/>
          <w:lang w:val="en"/>
        </w:rPr>
        <w:t>.</w:t>
      </w:r>
    </w:p>
    <w:p w14:paraId="2F666E39" w14:textId="079F4C2A" w:rsidR="004A7382" w:rsidRPr="002B205E" w:rsidRDefault="004A7382" w:rsidP="00260949">
      <w:pPr>
        <w:pStyle w:val="HTMLpr-formatado"/>
        <w:shd w:val="clear" w:color="auto" w:fill="FFFFFF"/>
        <w:spacing w:line="276" w:lineRule="auto"/>
        <w:jc w:val="both"/>
        <w:rPr>
          <w:rFonts w:ascii="Montserrat" w:hAnsi="Montserrat" w:cstheme="minorHAnsi"/>
          <w:color w:val="212121"/>
          <w:lang w:val="en"/>
        </w:rPr>
      </w:pPr>
    </w:p>
    <w:p w14:paraId="0539975E" w14:textId="3B68E787" w:rsidR="004A7382" w:rsidRPr="002B205E" w:rsidRDefault="004A7382" w:rsidP="00260949">
      <w:pPr>
        <w:pStyle w:val="HTMLpr-formatado"/>
        <w:shd w:val="clear" w:color="auto" w:fill="FFFFFF"/>
        <w:spacing w:line="276" w:lineRule="auto"/>
        <w:jc w:val="both"/>
        <w:rPr>
          <w:rFonts w:ascii="Montserrat" w:hAnsi="Montserrat" w:cstheme="minorHAnsi"/>
          <w:b/>
          <w:color w:val="212121"/>
          <w:lang w:val="en"/>
        </w:rPr>
      </w:pPr>
      <w:r w:rsidRPr="002B205E">
        <w:rPr>
          <w:rFonts w:ascii="Montserrat" w:hAnsi="Montserrat" w:cstheme="minorHAnsi"/>
          <w:b/>
          <w:color w:val="212121"/>
          <w:lang w:val="en"/>
        </w:rPr>
        <w:t>Selection Methods:</w:t>
      </w:r>
    </w:p>
    <w:p w14:paraId="67E0CAF7" w14:textId="36C440BA" w:rsidR="004A7382" w:rsidRPr="002B205E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motivation letter and CV of the candidates will be evaluated according to the weighting of the factors indicated below.</w:t>
      </w:r>
    </w:p>
    <w:p w14:paraId="21F3F6A4" w14:textId="77777777" w:rsidR="004A7382" w:rsidRPr="002B205E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2685690C" w14:textId="5339D848" w:rsidR="004A7382" w:rsidRPr="00756CB5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Preferential Factors and assigned values in %:</w:t>
      </w:r>
    </w:p>
    <w:p w14:paraId="66E084AF" w14:textId="3FA89456" w:rsidR="00260949" w:rsidRPr="00756CB5" w:rsidRDefault="00260949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>
        <w:rPr>
          <w:rFonts w:ascii="Montserrat" w:hAnsi="Montserrat"/>
          <w:sz w:val="20"/>
          <w:szCs w:val="20"/>
          <w:lang w:val="en-GB"/>
        </w:rPr>
        <w:t>- Experience in animal manipulation, surgery, and animal behaviour – 25%;</w:t>
      </w:r>
    </w:p>
    <w:p w14:paraId="4E4F2935" w14:textId="25AA8510" w:rsidR="00260949" w:rsidRPr="00756CB5" w:rsidRDefault="00260949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>- Experience with molecular and imaging techniques is a plus</w:t>
      </w:r>
      <w:r>
        <w:rPr>
          <w:rFonts w:ascii="Montserrat" w:hAnsi="Montserrat"/>
          <w:sz w:val="20"/>
          <w:szCs w:val="20"/>
          <w:lang w:val="en-GB"/>
        </w:rPr>
        <w:t xml:space="preserve"> – 25%;</w:t>
      </w:r>
    </w:p>
    <w:p w14:paraId="1519E12E" w14:textId="170DD902" w:rsidR="00FA31EF" w:rsidRPr="00260949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756CB5">
        <w:rPr>
          <w:rFonts w:ascii="Montserrat" w:hAnsi="Montserrat"/>
          <w:sz w:val="20"/>
          <w:szCs w:val="20"/>
          <w:lang w:val="en-US"/>
        </w:rPr>
        <w:t xml:space="preserve">- </w:t>
      </w:r>
      <w:r w:rsidR="00F50B61" w:rsidRPr="00756CB5">
        <w:rPr>
          <w:rFonts w:ascii="Montserrat" w:hAnsi="Montserrat"/>
          <w:sz w:val="20"/>
          <w:szCs w:val="20"/>
          <w:lang w:val="en-US"/>
        </w:rPr>
        <w:t>Motivation letter</w:t>
      </w:r>
      <w:r w:rsidRPr="00756CB5">
        <w:rPr>
          <w:rFonts w:ascii="Montserrat" w:hAnsi="Montserrat"/>
          <w:sz w:val="20"/>
          <w:szCs w:val="20"/>
          <w:lang w:val="en-US"/>
        </w:rPr>
        <w:t xml:space="preserve"> </w:t>
      </w:r>
      <w:r w:rsidR="00260949">
        <w:rPr>
          <w:rFonts w:ascii="Montserrat" w:hAnsi="Montserrat"/>
          <w:sz w:val="20"/>
          <w:szCs w:val="20"/>
          <w:lang w:val="en-GB"/>
        </w:rPr>
        <w:t>–</w:t>
      </w:r>
      <w:r w:rsidRPr="00756CB5">
        <w:rPr>
          <w:rFonts w:ascii="Montserrat" w:hAnsi="Montserrat"/>
          <w:sz w:val="20"/>
          <w:szCs w:val="20"/>
          <w:lang w:val="en-US"/>
        </w:rPr>
        <w:t xml:space="preserve"> </w:t>
      </w:r>
      <w:r w:rsidR="00F50B61" w:rsidRPr="00756CB5">
        <w:rPr>
          <w:rFonts w:ascii="Montserrat" w:hAnsi="Montserrat"/>
          <w:sz w:val="20"/>
          <w:szCs w:val="20"/>
          <w:lang w:val="en-US"/>
        </w:rPr>
        <w:t>20</w:t>
      </w:r>
      <w:r w:rsidRPr="00756CB5">
        <w:rPr>
          <w:rFonts w:ascii="Montserrat" w:hAnsi="Montserrat"/>
          <w:sz w:val="20"/>
          <w:szCs w:val="20"/>
          <w:lang w:val="en-US"/>
        </w:rPr>
        <w:t>%;</w:t>
      </w:r>
    </w:p>
    <w:p w14:paraId="0E7C6B9F" w14:textId="5BF6FA68" w:rsidR="00FA31EF" w:rsidRPr="00756CB5" w:rsidRDefault="00FA31EF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 xml:space="preserve">- Good command of the English language (both </w:t>
      </w:r>
      <w:r w:rsidR="00260949">
        <w:rPr>
          <w:rFonts w:ascii="Montserrat" w:hAnsi="Montserrat"/>
          <w:sz w:val="20"/>
          <w:szCs w:val="20"/>
          <w:lang w:val="en-GB"/>
        </w:rPr>
        <w:t>written and oral communication)</w:t>
      </w:r>
      <w:r>
        <w:rPr>
          <w:rFonts w:ascii="Montserrat" w:hAnsi="Montserrat"/>
          <w:sz w:val="20"/>
          <w:szCs w:val="20"/>
          <w:lang w:val="en-GB"/>
        </w:rPr>
        <w:t xml:space="preserve"> </w:t>
      </w:r>
      <w:r w:rsidR="00260949">
        <w:rPr>
          <w:rFonts w:ascii="Montserrat" w:hAnsi="Montserrat"/>
          <w:sz w:val="20"/>
          <w:szCs w:val="20"/>
          <w:lang w:val="en-GB"/>
        </w:rPr>
        <w:t>–</w:t>
      </w:r>
      <w:r>
        <w:rPr>
          <w:rFonts w:ascii="Montserrat" w:hAnsi="Montserrat"/>
          <w:sz w:val="20"/>
          <w:szCs w:val="20"/>
          <w:lang w:val="en-GB"/>
        </w:rPr>
        <w:t xml:space="preserve"> 10</w:t>
      </w:r>
      <w:r w:rsidR="00260949">
        <w:rPr>
          <w:rFonts w:ascii="Montserrat" w:hAnsi="Montserrat"/>
          <w:sz w:val="20"/>
          <w:szCs w:val="20"/>
          <w:lang w:val="en-GB"/>
        </w:rPr>
        <w:t>%;</w:t>
      </w:r>
      <w:r w:rsidRPr="00756CB5">
        <w:rPr>
          <w:rFonts w:ascii="Montserrat" w:hAnsi="Montserrat"/>
          <w:sz w:val="20"/>
          <w:szCs w:val="20"/>
          <w:lang w:val="en-GB"/>
        </w:rPr>
        <w:br/>
        <w:t>- Critical thinking, good organizational and communication skills, and ability to work as a pa</w:t>
      </w:r>
      <w:r w:rsidR="00260949">
        <w:rPr>
          <w:rFonts w:ascii="Montserrat" w:hAnsi="Montserrat"/>
          <w:sz w:val="20"/>
          <w:szCs w:val="20"/>
          <w:lang w:val="en-GB"/>
        </w:rPr>
        <w:t>rt of a team</w:t>
      </w:r>
      <w:r w:rsidR="00260949" w:rsidRPr="00260949">
        <w:rPr>
          <w:rFonts w:ascii="Montserrat" w:hAnsi="Montserrat"/>
          <w:sz w:val="20"/>
          <w:szCs w:val="20"/>
          <w:lang w:val="en-GB"/>
        </w:rPr>
        <w:t xml:space="preserve"> </w:t>
      </w:r>
      <w:r w:rsidR="00260949">
        <w:rPr>
          <w:rFonts w:ascii="Montserrat" w:hAnsi="Montserrat"/>
          <w:sz w:val="20"/>
          <w:szCs w:val="20"/>
          <w:lang w:val="en-GB"/>
        </w:rPr>
        <w:t xml:space="preserve">– </w:t>
      </w:r>
      <w:r>
        <w:rPr>
          <w:rFonts w:ascii="Montserrat" w:hAnsi="Montserrat"/>
          <w:sz w:val="20"/>
          <w:szCs w:val="20"/>
          <w:lang w:val="en-GB"/>
        </w:rPr>
        <w:t>10</w:t>
      </w:r>
      <w:r w:rsidR="00260949">
        <w:rPr>
          <w:rFonts w:ascii="Montserrat" w:hAnsi="Montserrat"/>
          <w:sz w:val="20"/>
          <w:szCs w:val="20"/>
          <w:lang w:val="en-GB"/>
        </w:rPr>
        <w:t>%;</w:t>
      </w:r>
    </w:p>
    <w:p w14:paraId="56395A3F" w14:textId="7E8F1646" w:rsidR="00FA31EF" w:rsidRPr="00602BF5" w:rsidRDefault="00FA31EF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756CB5">
        <w:rPr>
          <w:rFonts w:ascii="Montserrat" w:hAnsi="Montserrat"/>
          <w:sz w:val="20"/>
          <w:szCs w:val="20"/>
          <w:lang w:val="en-GB"/>
        </w:rPr>
        <w:t>- Good interpersonal skills</w:t>
      </w:r>
      <w:r w:rsidR="00260949" w:rsidRPr="00260949">
        <w:rPr>
          <w:rFonts w:ascii="Montserrat" w:hAnsi="Montserrat"/>
          <w:sz w:val="20"/>
          <w:szCs w:val="20"/>
          <w:lang w:val="en-GB"/>
        </w:rPr>
        <w:t xml:space="preserve"> </w:t>
      </w:r>
      <w:r w:rsidR="00260949">
        <w:rPr>
          <w:rFonts w:ascii="Montserrat" w:hAnsi="Montserrat"/>
          <w:sz w:val="20"/>
          <w:szCs w:val="20"/>
          <w:lang w:val="en-GB"/>
        </w:rPr>
        <w:t xml:space="preserve">– </w:t>
      </w:r>
      <w:r>
        <w:rPr>
          <w:rFonts w:ascii="Montserrat" w:hAnsi="Montserrat"/>
          <w:sz w:val="20"/>
          <w:szCs w:val="20"/>
          <w:lang w:val="en-GB"/>
        </w:rPr>
        <w:t>10</w:t>
      </w:r>
      <w:r w:rsidR="00260949">
        <w:rPr>
          <w:rFonts w:ascii="Montserrat" w:hAnsi="Montserrat"/>
          <w:sz w:val="20"/>
          <w:szCs w:val="20"/>
          <w:lang w:val="en-GB"/>
        </w:rPr>
        <w:t>%.</w:t>
      </w:r>
    </w:p>
    <w:p w14:paraId="6E2B4ED6" w14:textId="77777777" w:rsidR="00FA31EF" w:rsidRPr="00FA31EF" w:rsidRDefault="00FA31EF" w:rsidP="00260949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4B5BDAF2" w14:textId="71CC191C" w:rsidR="004A7382" w:rsidRDefault="00756CB5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756CB5">
        <w:rPr>
          <w:rFonts w:ascii="Montserrat" w:hAnsi="Montserrat"/>
          <w:sz w:val="20"/>
          <w:szCs w:val="20"/>
          <w:lang w:val="en-US"/>
        </w:rPr>
        <w:t>If the jury so wishes, can proceed with interview. Thus, the final evaluation will consist</w:t>
      </w:r>
      <w:r w:rsidR="00B40E78">
        <w:rPr>
          <w:rFonts w:ascii="Montserrat" w:hAnsi="Montserrat"/>
          <w:sz w:val="20"/>
          <w:szCs w:val="20"/>
          <w:lang w:val="en-US"/>
        </w:rPr>
        <w:t xml:space="preserve"> of 90% of previous curricular</w:t>
      </w:r>
      <w:r w:rsidRPr="00756CB5">
        <w:rPr>
          <w:rFonts w:ascii="Montserrat" w:hAnsi="Montserrat"/>
          <w:sz w:val="20"/>
          <w:szCs w:val="20"/>
          <w:lang w:val="en-US"/>
        </w:rPr>
        <w:t xml:space="preserve"> evaluation and 10% of the interview evaluation</w:t>
      </w:r>
      <w:r w:rsidR="00B40E78">
        <w:rPr>
          <w:rFonts w:ascii="Montserrat" w:hAnsi="Montserrat"/>
          <w:sz w:val="20"/>
          <w:szCs w:val="20"/>
          <w:lang w:val="en-US"/>
        </w:rPr>
        <w:t>.</w:t>
      </w:r>
    </w:p>
    <w:p w14:paraId="18A364F9" w14:textId="77777777" w:rsidR="00322DA2" w:rsidRPr="00756CB5" w:rsidRDefault="00322DA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F160C67" w14:textId="2BE6894F" w:rsidR="004A7382" w:rsidRPr="00322DA2" w:rsidRDefault="004A7382" w:rsidP="00260949">
      <w:pPr>
        <w:spacing w:after="0"/>
        <w:jc w:val="both"/>
        <w:rPr>
          <w:rFonts w:ascii="Montserrat" w:hAnsi="Montserrat" w:cstheme="minorHAnsi"/>
          <w:sz w:val="20"/>
          <w:szCs w:val="20"/>
        </w:rPr>
      </w:pPr>
      <w:r w:rsidRPr="00322DA2">
        <w:rPr>
          <w:rFonts w:ascii="Montserrat" w:hAnsi="Montserrat"/>
          <w:b/>
          <w:sz w:val="20"/>
          <w:szCs w:val="20"/>
        </w:rPr>
        <w:t>Selection Jury:</w:t>
      </w:r>
    </w:p>
    <w:p w14:paraId="795075C7" w14:textId="430FA832" w:rsidR="004A7382" w:rsidRPr="00F56C24" w:rsidRDefault="004A7382" w:rsidP="00260949">
      <w:pPr>
        <w:autoSpaceDE w:val="0"/>
        <w:autoSpaceDN w:val="0"/>
        <w:adjustRightInd w:val="0"/>
        <w:spacing w:after="0"/>
        <w:jc w:val="both"/>
        <w:rPr>
          <w:rFonts w:ascii="Montserrat" w:hAnsi="Montserrat"/>
          <w:sz w:val="20"/>
          <w:szCs w:val="20"/>
        </w:rPr>
      </w:pPr>
      <w:r w:rsidRPr="00F56C24">
        <w:rPr>
          <w:rFonts w:ascii="Montserrat" w:hAnsi="Montserrat"/>
          <w:sz w:val="20"/>
          <w:szCs w:val="20"/>
        </w:rPr>
        <w:t xml:space="preserve">- </w:t>
      </w:r>
      <w:r w:rsidR="00260949">
        <w:rPr>
          <w:rFonts w:ascii="Montserrat" w:hAnsi="Montserrat"/>
          <w:sz w:val="20"/>
          <w:szCs w:val="20"/>
        </w:rPr>
        <w:t>Doctor</w:t>
      </w:r>
      <w:r w:rsidR="00322DA2" w:rsidRPr="00F56C24">
        <w:rPr>
          <w:rFonts w:ascii="Montserrat" w:hAnsi="Montserrat"/>
          <w:sz w:val="20"/>
          <w:szCs w:val="20"/>
        </w:rPr>
        <w:t xml:space="preserve"> Cláudia Nunes Santos</w:t>
      </w:r>
      <w:r w:rsidR="00260949">
        <w:rPr>
          <w:rFonts w:ascii="Montserrat" w:hAnsi="Montserrat"/>
          <w:sz w:val="20"/>
          <w:szCs w:val="20"/>
        </w:rPr>
        <w:t xml:space="preserve">, </w:t>
      </w:r>
      <w:r w:rsidR="00322DA2" w:rsidRPr="00F56C24">
        <w:rPr>
          <w:rFonts w:ascii="Montserrat" w:hAnsi="Montserrat"/>
          <w:sz w:val="20"/>
          <w:szCs w:val="20"/>
        </w:rPr>
        <w:t>Principal</w:t>
      </w:r>
      <w:r w:rsidR="00260949">
        <w:rPr>
          <w:rFonts w:ascii="Montserrat" w:hAnsi="Montserrat"/>
          <w:sz w:val="20"/>
          <w:szCs w:val="20"/>
        </w:rPr>
        <w:t xml:space="preserve"> Researcher</w:t>
      </w:r>
      <w:r w:rsidR="00322DA2" w:rsidRPr="00F56C24">
        <w:rPr>
          <w:rFonts w:ascii="Montserrat" w:hAnsi="Montserrat"/>
          <w:sz w:val="20"/>
          <w:szCs w:val="20"/>
        </w:rPr>
        <w:t xml:space="preserve">, </w:t>
      </w:r>
      <w:r w:rsidR="00260949" w:rsidRPr="00F56C24">
        <w:rPr>
          <w:rFonts w:ascii="Montserrat" w:hAnsi="Montserrat"/>
          <w:sz w:val="20"/>
          <w:szCs w:val="20"/>
        </w:rPr>
        <w:t>Faculdade de Ciências Médicas</w:t>
      </w:r>
      <w:r w:rsidR="00260949">
        <w:rPr>
          <w:rFonts w:ascii="Montserrat" w:hAnsi="Montserrat"/>
          <w:sz w:val="20"/>
          <w:szCs w:val="20"/>
        </w:rPr>
        <w:t>|NOVA Medical School,</w:t>
      </w:r>
      <w:r w:rsidR="00322DA2" w:rsidRPr="00F56C24">
        <w:rPr>
          <w:rFonts w:ascii="Montserrat" w:hAnsi="Montserrat"/>
          <w:sz w:val="20"/>
          <w:szCs w:val="20"/>
        </w:rPr>
        <w:t xml:space="preserve"> Universidade NOVA de Lisboa</w:t>
      </w:r>
      <w:r w:rsidR="00260949">
        <w:rPr>
          <w:rFonts w:ascii="Montserrat" w:hAnsi="Montserrat"/>
          <w:sz w:val="20"/>
          <w:szCs w:val="20"/>
        </w:rPr>
        <w:t xml:space="preserve"> – President of the Jury;</w:t>
      </w:r>
      <w:r w:rsidRPr="00F56C24">
        <w:rPr>
          <w:rFonts w:ascii="Montserrat" w:hAnsi="Montserrat"/>
          <w:sz w:val="20"/>
          <w:szCs w:val="20"/>
        </w:rPr>
        <w:t xml:space="preserve"> </w:t>
      </w:r>
    </w:p>
    <w:p w14:paraId="1EC34796" w14:textId="57DBFE02" w:rsidR="004A7382" w:rsidRPr="00F56C24" w:rsidRDefault="004A7382" w:rsidP="00260949">
      <w:pPr>
        <w:spacing w:after="0"/>
        <w:jc w:val="both"/>
        <w:rPr>
          <w:rFonts w:ascii="Montserrat" w:hAnsi="Montserrat"/>
          <w:sz w:val="20"/>
          <w:szCs w:val="20"/>
        </w:rPr>
      </w:pPr>
      <w:r w:rsidRPr="00F56C24">
        <w:rPr>
          <w:rFonts w:ascii="Montserrat" w:hAnsi="Montserrat"/>
          <w:sz w:val="20"/>
          <w:szCs w:val="20"/>
        </w:rPr>
        <w:t xml:space="preserve">- </w:t>
      </w:r>
      <w:r w:rsidR="009B556B" w:rsidRPr="00F56C24">
        <w:rPr>
          <w:rFonts w:ascii="Montserrat" w:hAnsi="Montserrat"/>
          <w:sz w:val="20"/>
          <w:szCs w:val="20"/>
        </w:rPr>
        <w:t>Do</w:t>
      </w:r>
      <w:r w:rsidR="00260949">
        <w:rPr>
          <w:rFonts w:ascii="Montserrat" w:hAnsi="Montserrat"/>
          <w:sz w:val="20"/>
          <w:szCs w:val="20"/>
        </w:rPr>
        <w:t>ctor</w:t>
      </w:r>
      <w:r w:rsidR="009B556B" w:rsidRPr="00F56C24">
        <w:rPr>
          <w:rFonts w:ascii="Montserrat" w:hAnsi="Montserrat"/>
          <w:sz w:val="20"/>
          <w:szCs w:val="20"/>
        </w:rPr>
        <w:t xml:space="preserve"> Inês Figueira, </w:t>
      </w:r>
      <w:r w:rsidR="00260949">
        <w:rPr>
          <w:rFonts w:ascii="Montserrat" w:hAnsi="Montserrat"/>
          <w:sz w:val="20"/>
          <w:szCs w:val="20"/>
        </w:rPr>
        <w:t>PhD</w:t>
      </w:r>
      <w:r w:rsidR="009B556B" w:rsidRPr="00F56C24">
        <w:rPr>
          <w:rFonts w:ascii="Montserrat" w:hAnsi="Montserrat"/>
          <w:sz w:val="20"/>
          <w:szCs w:val="20"/>
        </w:rPr>
        <w:t xml:space="preserve">, </w:t>
      </w:r>
      <w:r w:rsidR="00260949" w:rsidRPr="00F56C24">
        <w:rPr>
          <w:rFonts w:ascii="Montserrat" w:hAnsi="Montserrat"/>
          <w:sz w:val="20"/>
          <w:szCs w:val="20"/>
        </w:rPr>
        <w:t>Faculdade de Ciências Médicas</w:t>
      </w:r>
      <w:r w:rsidR="00260949">
        <w:rPr>
          <w:rFonts w:ascii="Montserrat" w:hAnsi="Montserrat"/>
          <w:sz w:val="20"/>
          <w:szCs w:val="20"/>
        </w:rPr>
        <w:t>|NOVA Medical School,</w:t>
      </w:r>
      <w:r w:rsidR="00260949" w:rsidRPr="00F56C24">
        <w:rPr>
          <w:rFonts w:ascii="Montserrat" w:hAnsi="Montserrat"/>
          <w:sz w:val="20"/>
          <w:szCs w:val="20"/>
        </w:rPr>
        <w:t xml:space="preserve"> Universidade NOVA de Lisboa </w:t>
      </w:r>
      <w:r w:rsidRPr="00F56C24">
        <w:rPr>
          <w:rFonts w:ascii="Montserrat" w:hAnsi="Montserrat"/>
          <w:sz w:val="20"/>
          <w:szCs w:val="20"/>
        </w:rPr>
        <w:t>– 1st Effective Jury Member</w:t>
      </w:r>
      <w:r w:rsidR="00260949">
        <w:rPr>
          <w:rFonts w:ascii="Montserrat" w:hAnsi="Montserrat"/>
          <w:sz w:val="20"/>
          <w:szCs w:val="20"/>
        </w:rPr>
        <w:t>;</w:t>
      </w:r>
    </w:p>
    <w:p w14:paraId="449DF55F" w14:textId="6EA952F8" w:rsidR="004A7382" w:rsidRPr="00F56C24" w:rsidRDefault="004A7382" w:rsidP="00260949">
      <w:pPr>
        <w:spacing w:after="0"/>
        <w:jc w:val="both"/>
        <w:rPr>
          <w:rFonts w:ascii="Montserrat" w:hAnsi="Montserrat"/>
          <w:sz w:val="20"/>
          <w:szCs w:val="20"/>
        </w:rPr>
      </w:pPr>
      <w:r w:rsidRPr="00F56C24">
        <w:rPr>
          <w:rFonts w:ascii="Montserrat" w:hAnsi="Montserrat"/>
          <w:sz w:val="20"/>
          <w:szCs w:val="20"/>
        </w:rPr>
        <w:t>-</w:t>
      </w:r>
      <w:r w:rsidR="00322DA2" w:rsidRPr="00F56C24">
        <w:rPr>
          <w:rFonts w:ascii="Montserrat" w:hAnsi="Montserrat"/>
          <w:sz w:val="20"/>
          <w:szCs w:val="20"/>
        </w:rPr>
        <w:t>Do</w:t>
      </w:r>
      <w:r w:rsidR="00260949">
        <w:rPr>
          <w:rFonts w:ascii="Montserrat" w:hAnsi="Montserrat"/>
          <w:sz w:val="20"/>
          <w:szCs w:val="20"/>
        </w:rPr>
        <w:t>ctor</w:t>
      </w:r>
      <w:r w:rsidR="00322DA2" w:rsidRPr="00F56C24">
        <w:rPr>
          <w:rFonts w:ascii="Montserrat" w:hAnsi="Montserrat"/>
          <w:sz w:val="20"/>
          <w:szCs w:val="20"/>
        </w:rPr>
        <w:t xml:space="preserve"> Sandra Tenreiro, </w:t>
      </w:r>
      <w:r w:rsidR="00260949">
        <w:rPr>
          <w:rFonts w:ascii="Montserrat" w:hAnsi="Montserrat"/>
          <w:sz w:val="20"/>
          <w:szCs w:val="20"/>
        </w:rPr>
        <w:t>PhD</w:t>
      </w:r>
      <w:r w:rsidR="00322DA2" w:rsidRPr="00F56C24">
        <w:rPr>
          <w:rFonts w:ascii="Montserrat" w:hAnsi="Montserrat"/>
          <w:sz w:val="20"/>
          <w:szCs w:val="20"/>
        </w:rPr>
        <w:t xml:space="preserve">, </w:t>
      </w:r>
      <w:r w:rsidR="00260949" w:rsidRPr="00F56C24">
        <w:rPr>
          <w:rFonts w:ascii="Montserrat" w:hAnsi="Montserrat"/>
          <w:sz w:val="20"/>
          <w:szCs w:val="20"/>
        </w:rPr>
        <w:t>Faculdade de Ciências Médicas</w:t>
      </w:r>
      <w:r w:rsidR="00260949">
        <w:rPr>
          <w:rFonts w:ascii="Montserrat" w:hAnsi="Montserrat"/>
          <w:sz w:val="20"/>
          <w:szCs w:val="20"/>
        </w:rPr>
        <w:t>|NOVA Medical School,</w:t>
      </w:r>
      <w:r w:rsidR="00260949" w:rsidRPr="00F56C24">
        <w:rPr>
          <w:rFonts w:ascii="Montserrat" w:hAnsi="Montserrat"/>
          <w:sz w:val="20"/>
          <w:szCs w:val="20"/>
        </w:rPr>
        <w:t xml:space="preserve"> Universidade NOVA de Lisboa </w:t>
      </w:r>
      <w:r w:rsidRPr="00F56C24">
        <w:rPr>
          <w:rFonts w:ascii="Montserrat" w:hAnsi="Montserrat"/>
          <w:sz w:val="20"/>
          <w:szCs w:val="20"/>
        </w:rPr>
        <w:t>– 2nd Effective Jury Member</w:t>
      </w:r>
      <w:r w:rsidR="00260949">
        <w:rPr>
          <w:rFonts w:ascii="Montserrat" w:hAnsi="Montserrat"/>
          <w:sz w:val="20"/>
          <w:szCs w:val="20"/>
        </w:rPr>
        <w:t>;</w:t>
      </w:r>
    </w:p>
    <w:p w14:paraId="7ADB19F8" w14:textId="13EB78C4" w:rsidR="004A7382" w:rsidRPr="00F56C24" w:rsidRDefault="004A7382" w:rsidP="00387A27">
      <w:pPr>
        <w:spacing w:after="0"/>
        <w:jc w:val="both"/>
        <w:rPr>
          <w:rFonts w:ascii="Montserrat" w:hAnsi="Montserrat"/>
          <w:sz w:val="20"/>
          <w:szCs w:val="20"/>
        </w:rPr>
      </w:pPr>
      <w:r w:rsidRPr="00F56C24">
        <w:rPr>
          <w:rFonts w:ascii="Montserrat" w:hAnsi="Montserrat"/>
          <w:sz w:val="20"/>
          <w:szCs w:val="20"/>
        </w:rPr>
        <w:t xml:space="preserve">- </w:t>
      </w:r>
      <w:r w:rsidR="00387A27">
        <w:rPr>
          <w:rFonts w:ascii="Montserrat" w:hAnsi="Montserrat"/>
          <w:sz w:val="20"/>
          <w:szCs w:val="20"/>
        </w:rPr>
        <w:t>Doctor Gabriela Silva, A</w:t>
      </w:r>
      <w:r w:rsidR="00387A27" w:rsidRPr="00387A27">
        <w:rPr>
          <w:rFonts w:ascii="Montserrat" w:hAnsi="Montserrat"/>
          <w:sz w:val="20"/>
          <w:szCs w:val="20"/>
        </w:rPr>
        <w:t xml:space="preserve">ssistant </w:t>
      </w:r>
      <w:r w:rsidR="00387A27">
        <w:rPr>
          <w:rFonts w:ascii="Montserrat" w:hAnsi="Montserrat"/>
          <w:sz w:val="20"/>
          <w:szCs w:val="20"/>
        </w:rPr>
        <w:t>Professor</w:t>
      </w:r>
      <w:r w:rsidR="009B556B" w:rsidRPr="00F56C24">
        <w:rPr>
          <w:rFonts w:ascii="Montserrat" w:hAnsi="Montserrat"/>
          <w:sz w:val="20"/>
          <w:szCs w:val="20"/>
        </w:rPr>
        <w:t xml:space="preserve">, </w:t>
      </w:r>
      <w:r w:rsidR="00260949" w:rsidRPr="00F56C24">
        <w:rPr>
          <w:rFonts w:ascii="Montserrat" w:hAnsi="Montserrat"/>
          <w:sz w:val="20"/>
          <w:szCs w:val="20"/>
        </w:rPr>
        <w:t>Faculdade de Ciências Médicas</w:t>
      </w:r>
      <w:r w:rsidR="00260949">
        <w:rPr>
          <w:rFonts w:ascii="Montserrat" w:hAnsi="Montserrat"/>
          <w:sz w:val="20"/>
          <w:szCs w:val="20"/>
        </w:rPr>
        <w:t>|NOVA Medical School,</w:t>
      </w:r>
      <w:r w:rsidR="00260949" w:rsidRPr="00F56C24">
        <w:rPr>
          <w:rFonts w:ascii="Montserrat" w:hAnsi="Montserrat"/>
          <w:sz w:val="20"/>
          <w:szCs w:val="20"/>
        </w:rPr>
        <w:t xml:space="preserve"> Universidade NOVA de Lisboa</w:t>
      </w:r>
      <w:r w:rsidR="009B556B" w:rsidRPr="00F56C24">
        <w:rPr>
          <w:rFonts w:ascii="Montserrat" w:hAnsi="Montserrat"/>
          <w:sz w:val="20"/>
          <w:szCs w:val="20"/>
        </w:rPr>
        <w:t xml:space="preserve"> </w:t>
      </w:r>
      <w:r w:rsidRPr="00F56C24">
        <w:rPr>
          <w:rFonts w:ascii="Montserrat" w:hAnsi="Montserrat"/>
          <w:sz w:val="20"/>
          <w:szCs w:val="20"/>
        </w:rPr>
        <w:t>– 1st Alternate Jury Member</w:t>
      </w:r>
      <w:r w:rsidR="00260949">
        <w:rPr>
          <w:rFonts w:ascii="Montserrat" w:hAnsi="Montserrat"/>
          <w:sz w:val="20"/>
          <w:szCs w:val="20"/>
        </w:rPr>
        <w:t>;</w:t>
      </w:r>
    </w:p>
    <w:p w14:paraId="46FA0AA1" w14:textId="6F0186A5" w:rsidR="00C413B1" w:rsidRPr="009B556B" w:rsidRDefault="004A7382" w:rsidP="00387A27">
      <w:pPr>
        <w:spacing w:after="0"/>
        <w:jc w:val="both"/>
        <w:rPr>
          <w:rFonts w:ascii="Montserrat" w:hAnsi="Montserrat"/>
          <w:sz w:val="20"/>
          <w:szCs w:val="20"/>
        </w:rPr>
      </w:pPr>
      <w:r w:rsidRPr="00F56C24">
        <w:rPr>
          <w:rFonts w:ascii="Montserrat" w:hAnsi="Montserrat"/>
          <w:sz w:val="20"/>
          <w:szCs w:val="20"/>
        </w:rPr>
        <w:t>-</w:t>
      </w:r>
      <w:r w:rsidR="009B556B" w:rsidRPr="00F56C24">
        <w:rPr>
          <w:rFonts w:ascii="Montserrat" w:hAnsi="Montserrat"/>
          <w:sz w:val="20"/>
          <w:szCs w:val="20"/>
        </w:rPr>
        <w:t>Do</w:t>
      </w:r>
      <w:r w:rsidR="00387A27">
        <w:rPr>
          <w:rFonts w:ascii="Montserrat" w:hAnsi="Montserrat"/>
          <w:sz w:val="20"/>
          <w:szCs w:val="20"/>
        </w:rPr>
        <w:t>ctor Rita Teodoro, Invited A</w:t>
      </w:r>
      <w:r w:rsidR="00387A27" w:rsidRPr="00387A27">
        <w:rPr>
          <w:rFonts w:ascii="Montserrat" w:hAnsi="Montserrat"/>
          <w:sz w:val="20"/>
          <w:szCs w:val="20"/>
        </w:rPr>
        <w:t xml:space="preserve">ssistant </w:t>
      </w:r>
      <w:r w:rsidR="00387A27">
        <w:rPr>
          <w:rFonts w:ascii="Montserrat" w:hAnsi="Montserrat"/>
          <w:sz w:val="20"/>
          <w:szCs w:val="20"/>
        </w:rPr>
        <w:t xml:space="preserve">Professor, </w:t>
      </w:r>
      <w:r w:rsidR="00260949" w:rsidRPr="00F56C24">
        <w:rPr>
          <w:rFonts w:ascii="Montserrat" w:hAnsi="Montserrat"/>
          <w:sz w:val="20"/>
          <w:szCs w:val="20"/>
        </w:rPr>
        <w:t>Faculdade de Ciências Médicas</w:t>
      </w:r>
      <w:r w:rsidR="00260949">
        <w:rPr>
          <w:rFonts w:ascii="Montserrat" w:hAnsi="Montserrat"/>
          <w:sz w:val="20"/>
          <w:szCs w:val="20"/>
        </w:rPr>
        <w:t>|NOVA Medical School,</w:t>
      </w:r>
      <w:r w:rsidR="00260949" w:rsidRPr="00F56C24">
        <w:rPr>
          <w:rFonts w:ascii="Montserrat" w:hAnsi="Montserrat"/>
          <w:sz w:val="20"/>
          <w:szCs w:val="20"/>
        </w:rPr>
        <w:t xml:space="preserve"> Universidade NOVA de Lisboa </w:t>
      </w:r>
      <w:r w:rsidR="00260949">
        <w:rPr>
          <w:rFonts w:ascii="Montserrat" w:hAnsi="Montserrat"/>
          <w:sz w:val="20"/>
          <w:szCs w:val="20"/>
        </w:rPr>
        <w:t>– 2nd Alternate Jury Member.</w:t>
      </w:r>
    </w:p>
    <w:p w14:paraId="20909A66" w14:textId="77777777" w:rsidR="00322DA2" w:rsidRPr="00322DA2" w:rsidRDefault="00322DA2" w:rsidP="00260949">
      <w:pPr>
        <w:spacing w:after="0"/>
        <w:jc w:val="both"/>
        <w:rPr>
          <w:rFonts w:ascii="Montserrat" w:hAnsi="Montserrat"/>
          <w:sz w:val="20"/>
          <w:szCs w:val="20"/>
        </w:rPr>
      </w:pPr>
    </w:p>
    <w:p w14:paraId="12C3730C" w14:textId="6DEBCBC7" w:rsidR="004A7382" w:rsidRPr="002B205E" w:rsidRDefault="004A7382" w:rsidP="00260949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orm of publicizing/notifying the results:</w:t>
      </w:r>
    </w:p>
    <w:p w14:paraId="09F58729" w14:textId="7F5F377B" w:rsidR="004A7382" w:rsidRPr="002B205E" w:rsidRDefault="7FBC889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7FBC8892">
        <w:rPr>
          <w:rFonts w:ascii="Montserrat" w:hAnsi="Montserrat"/>
          <w:sz w:val="20"/>
          <w:szCs w:val="20"/>
          <w:lang w:val="en-US"/>
        </w:rPr>
        <w:t>The results of the evaluation will be sent by email to the candidates who submitted the application within the deadline.</w:t>
      </w:r>
      <w:r w:rsidRPr="7FBC8892">
        <w:rPr>
          <w:rFonts w:ascii="Montserrat" w:hAnsi="Montserrat"/>
          <w:sz w:val="20"/>
          <w:szCs w:val="20"/>
          <w:lang w:val="en-GB"/>
        </w:rPr>
        <w:t xml:space="preserve"> </w:t>
      </w:r>
      <w:r w:rsidRPr="7FBC8892">
        <w:rPr>
          <w:rFonts w:ascii="Montserrat" w:hAnsi="Montserrat"/>
          <w:sz w:val="20"/>
          <w:szCs w:val="20"/>
          <w:lang w:val="en-US"/>
        </w:rPr>
        <w:t xml:space="preserve">The candidates will also be </w:t>
      </w:r>
      <w:r w:rsidR="005A2018">
        <w:rPr>
          <w:rFonts w:ascii="Montserrat" w:hAnsi="Montserrat"/>
          <w:sz w:val="20"/>
          <w:szCs w:val="20"/>
          <w:lang w:val="en-US"/>
        </w:rPr>
        <w:t>informed</w:t>
      </w:r>
      <w:r w:rsidRPr="7FBC8892">
        <w:rPr>
          <w:rFonts w:ascii="Montserrat" w:hAnsi="Montserrat"/>
          <w:sz w:val="20"/>
          <w:szCs w:val="20"/>
          <w:lang w:val="en-US"/>
        </w:rPr>
        <w:t xml:space="preserve"> by email that if they wish to comment at the prior hearing, they should present their comments by email within</w:t>
      </w:r>
      <w:r w:rsidR="00387A27">
        <w:rPr>
          <w:rFonts w:ascii="Montserrat" w:hAnsi="Montserrat"/>
          <w:sz w:val="20"/>
          <w:szCs w:val="20"/>
          <w:lang w:val="en-US"/>
        </w:rPr>
        <w:t xml:space="preserve"> </w:t>
      </w:r>
      <w:r w:rsidRPr="7FBC8892">
        <w:rPr>
          <w:rFonts w:ascii="Montserrat" w:hAnsi="Montserrat"/>
          <w:sz w:val="20"/>
          <w:szCs w:val="20"/>
          <w:lang w:val="en-US"/>
        </w:rPr>
        <w:t>10 working days.</w:t>
      </w:r>
    </w:p>
    <w:p w14:paraId="7E932103" w14:textId="6D667490" w:rsidR="004A7382" w:rsidRPr="002B205E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E92978D" w14:textId="7148E551" w:rsidR="004A7382" w:rsidRPr="002B205E" w:rsidRDefault="004A7382" w:rsidP="00260949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Application deadline and form of presentation of applications:</w:t>
      </w:r>
    </w:p>
    <w:p w14:paraId="49F116D3" w14:textId="5275A1D2" w:rsidR="004A7382" w:rsidRPr="004E3A7C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call is open from </w:t>
      </w:r>
      <w:r w:rsidR="004E3A7C" w:rsidRPr="004E3A7C">
        <w:rPr>
          <w:rFonts w:ascii="Montserrat" w:hAnsi="Montserrat"/>
          <w:sz w:val="20"/>
          <w:szCs w:val="20"/>
          <w:lang w:val="en-US"/>
        </w:rPr>
        <w:t xml:space="preserve">14th to 26th February (until 12:00 AM), 2022, </w:t>
      </w:r>
      <w:r w:rsidRPr="004E3A7C">
        <w:rPr>
          <w:rFonts w:ascii="Montserrat" w:hAnsi="Montserrat"/>
          <w:sz w:val="20"/>
          <w:szCs w:val="20"/>
          <w:lang w:val="en-US"/>
        </w:rPr>
        <w:t xml:space="preserve">and is published on </w:t>
      </w:r>
      <w:hyperlink r:id="rId8" w:history="1">
        <w:r w:rsidRPr="004E3A7C">
          <w:rPr>
            <w:rStyle w:val="Hiperligao"/>
            <w:rFonts w:ascii="Montserrat" w:hAnsi="Montserrat"/>
            <w:sz w:val="20"/>
            <w:szCs w:val="20"/>
            <w:lang w:val="en-US"/>
          </w:rPr>
          <w:t>https://euraxess.ec.europa.eu/</w:t>
        </w:r>
      </w:hyperlink>
      <w:r w:rsidRPr="004E3A7C">
        <w:rPr>
          <w:rFonts w:ascii="Montserrat" w:hAnsi="Montserrat"/>
          <w:sz w:val="20"/>
          <w:szCs w:val="20"/>
          <w:lang w:val="en-US"/>
        </w:rPr>
        <w:t xml:space="preserve"> and in </w:t>
      </w:r>
      <w:hyperlink r:id="rId9" w:history="1">
        <w:r w:rsidR="004E3A7C" w:rsidRPr="004E3A7C">
          <w:rPr>
            <w:rStyle w:val="Hiperligao"/>
            <w:rFonts w:ascii="Montserrat" w:hAnsi="Montserrat"/>
            <w:sz w:val="20"/>
            <w:szCs w:val="20"/>
            <w:lang w:val="en-GB"/>
          </w:rPr>
          <w:t>https://www.nms.unl.pt/en-us/NMS/Join-NMS/Recruiting</w:t>
        </w:r>
      </w:hyperlink>
      <w:r w:rsidR="004E3A7C" w:rsidRPr="004E3A7C">
        <w:rPr>
          <w:rFonts w:ascii="Montserrat" w:hAnsi="Montserrat"/>
          <w:sz w:val="20"/>
          <w:szCs w:val="20"/>
          <w:lang w:val="en-GB"/>
        </w:rPr>
        <w:t xml:space="preserve"> </w:t>
      </w:r>
      <w:r w:rsidRPr="004E3A7C">
        <w:rPr>
          <w:rFonts w:ascii="Montserrat" w:hAnsi="Montserrat"/>
          <w:sz w:val="20"/>
          <w:szCs w:val="20"/>
          <w:lang w:val="en-US"/>
        </w:rPr>
        <w:t xml:space="preserve"> (</w:t>
      </w:r>
      <w:r w:rsidR="009E759F" w:rsidRPr="004E3A7C">
        <w:rPr>
          <w:rFonts w:ascii="Montserrat" w:hAnsi="Montserrat"/>
          <w:sz w:val="20"/>
          <w:szCs w:val="20"/>
          <w:lang w:val="en-US"/>
        </w:rPr>
        <w:t>Portuguese</w:t>
      </w:r>
      <w:r w:rsidRPr="004E3A7C">
        <w:rPr>
          <w:rFonts w:ascii="Montserrat" w:hAnsi="Montserrat"/>
          <w:sz w:val="20"/>
          <w:szCs w:val="20"/>
          <w:lang w:val="en-US"/>
        </w:rPr>
        <w:t xml:space="preserve"> and </w:t>
      </w:r>
      <w:r w:rsidR="009E759F" w:rsidRPr="004E3A7C">
        <w:rPr>
          <w:rFonts w:ascii="Montserrat" w:hAnsi="Montserrat"/>
          <w:sz w:val="20"/>
          <w:szCs w:val="20"/>
          <w:lang w:val="en-US"/>
        </w:rPr>
        <w:t>English</w:t>
      </w:r>
      <w:r w:rsidRPr="004E3A7C">
        <w:rPr>
          <w:rFonts w:ascii="Montserrat" w:hAnsi="Montserrat"/>
          <w:sz w:val="20"/>
          <w:szCs w:val="20"/>
          <w:lang w:val="en-US"/>
        </w:rPr>
        <w:t xml:space="preserve"> version</w:t>
      </w:r>
      <w:r w:rsidR="009E759F" w:rsidRPr="004E3A7C">
        <w:rPr>
          <w:rFonts w:ascii="Montserrat" w:hAnsi="Montserrat"/>
          <w:sz w:val="20"/>
          <w:szCs w:val="20"/>
          <w:lang w:val="en-US"/>
        </w:rPr>
        <w:t>s</w:t>
      </w:r>
      <w:r w:rsidRPr="004E3A7C">
        <w:rPr>
          <w:rFonts w:ascii="Montserrat" w:hAnsi="Montserrat"/>
          <w:sz w:val="20"/>
          <w:szCs w:val="20"/>
          <w:lang w:val="en-US"/>
        </w:rPr>
        <w:t xml:space="preserve"> on this website).</w:t>
      </w:r>
    </w:p>
    <w:p w14:paraId="324E8323" w14:textId="77777777" w:rsidR="009E759F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B01218B" w14:textId="6D99C19B" w:rsidR="004A7382" w:rsidRPr="004E3A7C" w:rsidRDefault="004A7382" w:rsidP="00260949">
      <w:pPr>
        <w:spacing w:after="0"/>
        <w:jc w:val="both"/>
        <w:rPr>
          <w:rFonts w:ascii="Montserrat" w:hAnsi="Montserrat"/>
          <w:bCs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Applications have to be submitted by email, to </w:t>
      </w:r>
      <w:hyperlink r:id="rId10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applications@nms.unl.pt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Pr="004E3A7C">
        <w:rPr>
          <w:rFonts w:ascii="Montserrat" w:hAnsi="Montserrat"/>
          <w:bCs/>
          <w:sz w:val="20"/>
          <w:szCs w:val="20"/>
          <w:lang w:val="en-US"/>
        </w:rPr>
        <w:t>mentioning the refer</w:t>
      </w:r>
      <w:r w:rsidR="009E759F" w:rsidRPr="004E3A7C">
        <w:rPr>
          <w:rFonts w:ascii="Montserrat" w:hAnsi="Montserrat"/>
          <w:bCs/>
          <w:sz w:val="20"/>
          <w:szCs w:val="20"/>
          <w:lang w:val="en-US"/>
        </w:rPr>
        <w:t xml:space="preserve">ence </w:t>
      </w:r>
      <w:r w:rsidRPr="004E3A7C">
        <w:rPr>
          <w:rFonts w:ascii="Montserrat" w:hAnsi="Montserrat"/>
          <w:bCs/>
          <w:sz w:val="20"/>
          <w:szCs w:val="20"/>
          <w:lang w:val="en-US"/>
        </w:rPr>
        <w:t>DAI/2021/</w:t>
      </w:r>
      <w:r w:rsidR="009E759F" w:rsidRPr="004E3A7C">
        <w:rPr>
          <w:rFonts w:ascii="Montserrat" w:hAnsi="Montserrat"/>
          <w:bCs/>
          <w:sz w:val="20"/>
          <w:szCs w:val="20"/>
          <w:lang w:val="en-US"/>
        </w:rPr>
        <w:t>1</w:t>
      </w:r>
      <w:r w:rsidR="002B205E" w:rsidRPr="004E3A7C">
        <w:rPr>
          <w:rFonts w:ascii="Montserrat" w:hAnsi="Montserrat"/>
          <w:bCs/>
          <w:sz w:val="20"/>
          <w:szCs w:val="20"/>
          <w:lang w:val="en-US"/>
        </w:rPr>
        <w:t xml:space="preserve">8 </w:t>
      </w:r>
      <w:r w:rsidRPr="004E3A7C">
        <w:rPr>
          <w:rFonts w:ascii="Montserrat" w:hAnsi="Montserrat"/>
          <w:bCs/>
          <w:sz w:val="20"/>
          <w:szCs w:val="20"/>
          <w:lang w:val="en-US"/>
        </w:rPr>
        <w:t>in the Subject of the message.</w:t>
      </w:r>
    </w:p>
    <w:p w14:paraId="45707C5B" w14:textId="77777777" w:rsidR="004A7382" w:rsidRPr="004E3A7C" w:rsidRDefault="004A7382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75F8501" w14:textId="3A98C5FD" w:rsidR="004A7382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756CB5">
        <w:rPr>
          <w:rFonts w:ascii="Montserrat" w:hAnsi="Montserrat"/>
          <w:sz w:val="20"/>
          <w:szCs w:val="20"/>
          <w:lang w:val="en-US"/>
        </w:rPr>
        <w:t>Applications are</w:t>
      </w:r>
      <w:r w:rsidR="004A7382" w:rsidRPr="00756CB5">
        <w:rPr>
          <w:rFonts w:ascii="Montserrat" w:hAnsi="Montserrat"/>
          <w:sz w:val="20"/>
          <w:szCs w:val="20"/>
          <w:lang w:val="en-US"/>
        </w:rPr>
        <w:t xml:space="preserve"> formalized by sending a Motivation</w:t>
      </w:r>
      <w:r w:rsidR="005A2018">
        <w:rPr>
          <w:rFonts w:ascii="Montserrat" w:hAnsi="Montserrat"/>
          <w:sz w:val="20"/>
          <w:szCs w:val="20"/>
          <w:lang w:val="en-US"/>
        </w:rPr>
        <w:t xml:space="preserve"> Letter</w:t>
      </w:r>
      <w:r w:rsidR="004A7382" w:rsidRPr="00756CB5">
        <w:rPr>
          <w:rFonts w:ascii="Montserrat" w:hAnsi="Montserrat"/>
          <w:sz w:val="20"/>
          <w:szCs w:val="20"/>
          <w:lang w:val="en-US"/>
        </w:rPr>
        <w:t xml:space="preserve"> accompanied by the following documents: </w:t>
      </w:r>
      <w:r w:rsidR="004A7382" w:rsidRPr="00756CB5">
        <w:rPr>
          <w:rFonts w:ascii="Montserrat" w:hAnsi="Montserrat"/>
          <w:i/>
          <w:sz w:val="20"/>
          <w:szCs w:val="20"/>
          <w:lang w:val="en-US"/>
        </w:rPr>
        <w:t xml:space="preserve">Curriculum </w:t>
      </w:r>
      <w:r w:rsidR="00D8022E" w:rsidRPr="00756CB5">
        <w:rPr>
          <w:rFonts w:ascii="Montserrat" w:hAnsi="Montserrat"/>
          <w:i/>
          <w:sz w:val="20"/>
          <w:szCs w:val="20"/>
          <w:lang w:val="en-US"/>
        </w:rPr>
        <w:t>v</w:t>
      </w:r>
      <w:r w:rsidR="004A7382" w:rsidRPr="00756CB5">
        <w:rPr>
          <w:rFonts w:ascii="Montserrat" w:hAnsi="Montserrat"/>
          <w:i/>
          <w:sz w:val="20"/>
          <w:szCs w:val="20"/>
          <w:lang w:val="en-US"/>
        </w:rPr>
        <w:t>itae</w:t>
      </w:r>
      <w:r w:rsidR="004A7382" w:rsidRPr="00756CB5">
        <w:rPr>
          <w:rFonts w:ascii="Montserrat" w:hAnsi="Montserrat"/>
          <w:sz w:val="20"/>
          <w:szCs w:val="20"/>
          <w:lang w:val="en-US"/>
        </w:rPr>
        <w:t xml:space="preserve">, </w:t>
      </w:r>
      <w:r w:rsidRPr="00756CB5">
        <w:rPr>
          <w:rFonts w:ascii="Montserrat" w:hAnsi="Montserrat"/>
          <w:sz w:val="20"/>
          <w:szCs w:val="20"/>
          <w:lang w:val="en-US"/>
        </w:rPr>
        <w:t xml:space="preserve">Certificate of Qualifications, proof of inscription on a </w:t>
      </w:r>
      <w:r w:rsidR="00D8022E" w:rsidRPr="00756CB5">
        <w:rPr>
          <w:rFonts w:ascii="Montserrat" w:hAnsi="Montserrat"/>
          <w:sz w:val="20"/>
          <w:szCs w:val="20"/>
          <w:lang w:val="en-US"/>
        </w:rPr>
        <w:t>PhD</w:t>
      </w:r>
      <w:r w:rsidRPr="00756CB5">
        <w:rPr>
          <w:rFonts w:ascii="Montserrat" w:hAnsi="Montserrat"/>
          <w:sz w:val="20"/>
          <w:szCs w:val="20"/>
          <w:lang w:val="en-US"/>
        </w:rPr>
        <w:t xml:space="preserve"> Degree </w:t>
      </w:r>
      <w:r w:rsidR="00D8022E" w:rsidRPr="00756CB5">
        <w:rPr>
          <w:rFonts w:ascii="Montserrat" w:hAnsi="Montserrat"/>
          <w:sz w:val="20"/>
          <w:szCs w:val="20"/>
          <w:lang w:val="en-US"/>
        </w:rPr>
        <w:t xml:space="preserve">or </w:t>
      </w:r>
      <w:r w:rsidRPr="00756CB5">
        <w:rPr>
          <w:rFonts w:ascii="Montserrat" w:hAnsi="Montserrat"/>
          <w:sz w:val="20"/>
          <w:szCs w:val="20"/>
          <w:lang w:val="en-US"/>
        </w:rPr>
        <w:t xml:space="preserve">statement on the CV or on the </w:t>
      </w:r>
      <w:r w:rsidR="005A2018" w:rsidRPr="00756CB5">
        <w:rPr>
          <w:rFonts w:ascii="Montserrat" w:hAnsi="Montserrat"/>
          <w:sz w:val="20"/>
          <w:szCs w:val="20"/>
          <w:lang w:val="en-US"/>
        </w:rPr>
        <w:t>Motivation</w:t>
      </w:r>
      <w:r w:rsidR="005A2018">
        <w:rPr>
          <w:rFonts w:ascii="Montserrat" w:hAnsi="Montserrat"/>
          <w:sz w:val="20"/>
          <w:szCs w:val="20"/>
          <w:lang w:val="en-US"/>
        </w:rPr>
        <w:t xml:space="preserve"> Letter</w:t>
      </w:r>
      <w:r w:rsidR="005A2018" w:rsidRPr="00756CB5">
        <w:rPr>
          <w:rFonts w:ascii="Montserrat" w:hAnsi="Montserrat"/>
          <w:sz w:val="20"/>
          <w:szCs w:val="20"/>
          <w:lang w:val="en-US"/>
        </w:rPr>
        <w:t xml:space="preserve"> </w:t>
      </w:r>
      <w:r w:rsidRPr="00756CB5">
        <w:rPr>
          <w:rFonts w:ascii="Montserrat" w:hAnsi="Montserrat"/>
          <w:sz w:val="20"/>
          <w:szCs w:val="20"/>
          <w:lang w:val="en-US"/>
        </w:rPr>
        <w:t xml:space="preserve">saying that the candidate wants to enter a </w:t>
      </w:r>
      <w:r w:rsidR="00D8022E" w:rsidRPr="00756CB5">
        <w:rPr>
          <w:rFonts w:ascii="Montserrat" w:hAnsi="Montserrat"/>
          <w:sz w:val="20"/>
          <w:szCs w:val="20"/>
          <w:lang w:val="en-US"/>
        </w:rPr>
        <w:t>PhD</w:t>
      </w:r>
      <w:r w:rsidRPr="00756CB5">
        <w:rPr>
          <w:rFonts w:ascii="Montserrat" w:hAnsi="Montserrat"/>
          <w:sz w:val="20"/>
          <w:szCs w:val="20"/>
          <w:lang w:val="en-US"/>
        </w:rPr>
        <w:t xml:space="preserve"> Degree, and other supporting documents deemed relevant.</w:t>
      </w:r>
    </w:p>
    <w:p w14:paraId="13AA1E0A" w14:textId="75D9FB95" w:rsidR="009E759F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6957CBD" w14:textId="77777777" w:rsidR="009E759F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88CF7F2" w14:textId="4CEEFAC0" w:rsidR="009E759F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FCM|NMS reserves the right not to award the proposed grant if the candidates do not meet the requirements indicated in this announcement.</w:t>
      </w:r>
    </w:p>
    <w:p w14:paraId="07168154" w14:textId="056C245F" w:rsidR="009E759F" w:rsidRPr="002B205E" w:rsidRDefault="009E759F" w:rsidP="00260949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2C5A31" w14:textId="7E7A05AC" w:rsidR="009E759F" w:rsidRPr="002B205E" w:rsidRDefault="004E3A7C" w:rsidP="004E3A7C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4E3A7C">
        <w:rPr>
          <w:rFonts w:ascii="Montserrat" w:hAnsi="Montserrat"/>
          <w:sz w:val="20"/>
          <w:szCs w:val="20"/>
          <w:lang w:val="en-US"/>
        </w:rPr>
        <w:t>Lisboa, February 7, 2022</w:t>
      </w:r>
    </w:p>
    <w:sectPr w:rsidR="009E759F" w:rsidRPr="002B205E" w:rsidSect="00C42C87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B3136" w14:textId="77777777" w:rsidR="001A4D4C" w:rsidRDefault="001A4D4C" w:rsidP="00C42C87">
      <w:pPr>
        <w:spacing w:after="0" w:line="240" w:lineRule="auto"/>
      </w:pPr>
      <w:r>
        <w:separator/>
      </w:r>
    </w:p>
  </w:endnote>
  <w:endnote w:type="continuationSeparator" w:id="0">
    <w:p w14:paraId="0F4116AA" w14:textId="77777777" w:rsidR="001A4D4C" w:rsidRDefault="001A4D4C" w:rsidP="00C4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61551" w14:textId="77777777" w:rsidR="001A4D4C" w:rsidRDefault="001A4D4C" w:rsidP="00C42C87">
      <w:pPr>
        <w:spacing w:after="0" w:line="240" w:lineRule="auto"/>
      </w:pPr>
      <w:r>
        <w:separator/>
      </w:r>
    </w:p>
  </w:footnote>
  <w:footnote w:type="continuationSeparator" w:id="0">
    <w:p w14:paraId="2359FC7F" w14:textId="77777777" w:rsidR="001A4D4C" w:rsidRDefault="001A4D4C" w:rsidP="00C4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52BFA"/>
    <w:multiLevelType w:val="hybridMultilevel"/>
    <w:tmpl w:val="C46A93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4C75"/>
    <w:multiLevelType w:val="hybridMultilevel"/>
    <w:tmpl w:val="33FEE6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44F1F"/>
    <w:multiLevelType w:val="hybridMultilevel"/>
    <w:tmpl w:val="4DE4B1CA"/>
    <w:lvl w:ilvl="0" w:tplc="DC0074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165F0"/>
    <w:multiLevelType w:val="hybridMultilevel"/>
    <w:tmpl w:val="E57692DC"/>
    <w:lvl w:ilvl="0" w:tplc="7D3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02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9C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685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C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C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4A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89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0E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81E700D"/>
    <w:multiLevelType w:val="hybridMultilevel"/>
    <w:tmpl w:val="97F2C3B0"/>
    <w:lvl w:ilvl="0" w:tplc="C316BC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AD2F7C"/>
    <w:multiLevelType w:val="hybridMultilevel"/>
    <w:tmpl w:val="344A726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Y0MDIwNzQxNjVS0lEKTi0uzszPAykwrAUAuM2wWCwAAAA="/>
  </w:docVars>
  <w:rsids>
    <w:rsidRoot w:val="009620A9"/>
    <w:rsid w:val="00003AE8"/>
    <w:rsid w:val="00025FB2"/>
    <w:rsid w:val="000272A4"/>
    <w:rsid w:val="0003152E"/>
    <w:rsid w:val="00035098"/>
    <w:rsid w:val="000410DC"/>
    <w:rsid w:val="0004178B"/>
    <w:rsid w:val="00041BCE"/>
    <w:rsid w:val="00053EC8"/>
    <w:rsid w:val="000544EF"/>
    <w:rsid w:val="00083D85"/>
    <w:rsid w:val="000C2A6D"/>
    <w:rsid w:val="000D43BA"/>
    <w:rsid w:val="000D4578"/>
    <w:rsid w:val="000D551B"/>
    <w:rsid w:val="000E159E"/>
    <w:rsid w:val="000F4A87"/>
    <w:rsid w:val="000F529A"/>
    <w:rsid w:val="000F5503"/>
    <w:rsid w:val="000F611C"/>
    <w:rsid w:val="00100B59"/>
    <w:rsid w:val="001037F7"/>
    <w:rsid w:val="00115EDE"/>
    <w:rsid w:val="00120136"/>
    <w:rsid w:val="0013252F"/>
    <w:rsid w:val="00147A99"/>
    <w:rsid w:val="00150608"/>
    <w:rsid w:val="00151BBC"/>
    <w:rsid w:val="0017134A"/>
    <w:rsid w:val="00172B5A"/>
    <w:rsid w:val="00194572"/>
    <w:rsid w:val="001A3644"/>
    <w:rsid w:val="001A4D4C"/>
    <w:rsid w:val="001C0458"/>
    <w:rsid w:val="001C0DFA"/>
    <w:rsid w:val="001C36DA"/>
    <w:rsid w:val="001D203B"/>
    <w:rsid w:val="001D45A2"/>
    <w:rsid w:val="001E35F6"/>
    <w:rsid w:val="001F245B"/>
    <w:rsid w:val="001F5F17"/>
    <w:rsid w:val="00217974"/>
    <w:rsid w:val="002216B2"/>
    <w:rsid w:val="00225C5F"/>
    <w:rsid w:val="002363D7"/>
    <w:rsid w:val="00260949"/>
    <w:rsid w:val="00276BC6"/>
    <w:rsid w:val="00285C99"/>
    <w:rsid w:val="002875C1"/>
    <w:rsid w:val="002916D1"/>
    <w:rsid w:val="002B205E"/>
    <w:rsid w:val="002C0921"/>
    <w:rsid w:val="002D1463"/>
    <w:rsid w:val="002D156B"/>
    <w:rsid w:val="002E3307"/>
    <w:rsid w:val="002F2143"/>
    <w:rsid w:val="0030544C"/>
    <w:rsid w:val="003074AA"/>
    <w:rsid w:val="00312F16"/>
    <w:rsid w:val="00322DA2"/>
    <w:rsid w:val="003521F8"/>
    <w:rsid w:val="003714F2"/>
    <w:rsid w:val="00377530"/>
    <w:rsid w:val="0037789E"/>
    <w:rsid w:val="00387A27"/>
    <w:rsid w:val="00393C3E"/>
    <w:rsid w:val="003C2EFB"/>
    <w:rsid w:val="003E378F"/>
    <w:rsid w:val="003E3AF3"/>
    <w:rsid w:val="003F0973"/>
    <w:rsid w:val="004139E8"/>
    <w:rsid w:val="004206D0"/>
    <w:rsid w:val="004213FB"/>
    <w:rsid w:val="00425213"/>
    <w:rsid w:val="00434CAB"/>
    <w:rsid w:val="0044253B"/>
    <w:rsid w:val="0044786D"/>
    <w:rsid w:val="004727D2"/>
    <w:rsid w:val="004A620A"/>
    <w:rsid w:val="004A7382"/>
    <w:rsid w:val="004B1CEF"/>
    <w:rsid w:val="004C187A"/>
    <w:rsid w:val="004D075C"/>
    <w:rsid w:val="004E3A7C"/>
    <w:rsid w:val="004E760C"/>
    <w:rsid w:val="00503F35"/>
    <w:rsid w:val="0051794A"/>
    <w:rsid w:val="00535A7F"/>
    <w:rsid w:val="00566279"/>
    <w:rsid w:val="005666EC"/>
    <w:rsid w:val="005677E3"/>
    <w:rsid w:val="00571514"/>
    <w:rsid w:val="005759BE"/>
    <w:rsid w:val="00593331"/>
    <w:rsid w:val="005A2018"/>
    <w:rsid w:val="005A76AF"/>
    <w:rsid w:val="005D5F36"/>
    <w:rsid w:val="005E14C0"/>
    <w:rsid w:val="005E4CEF"/>
    <w:rsid w:val="00602BF5"/>
    <w:rsid w:val="00614844"/>
    <w:rsid w:val="00615470"/>
    <w:rsid w:val="00615B89"/>
    <w:rsid w:val="00623090"/>
    <w:rsid w:val="00625A12"/>
    <w:rsid w:val="00625DF1"/>
    <w:rsid w:val="00626896"/>
    <w:rsid w:val="00627AEB"/>
    <w:rsid w:val="00635AD3"/>
    <w:rsid w:val="00653F69"/>
    <w:rsid w:val="0065417A"/>
    <w:rsid w:val="006545A6"/>
    <w:rsid w:val="0068146D"/>
    <w:rsid w:val="006929F9"/>
    <w:rsid w:val="00692C91"/>
    <w:rsid w:val="006A1F7A"/>
    <w:rsid w:val="006B1EBF"/>
    <w:rsid w:val="006B3484"/>
    <w:rsid w:val="006C1B04"/>
    <w:rsid w:val="006D492C"/>
    <w:rsid w:val="006D7943"/>
    <w:rsid w:val="006E3111"/>
    <w:rsid w:val="006E73BA"/>
    <w:rsid w:val="006F111F"/>
    <w:rsid w:val="006F1506"/>
    <w:rsid w:val="00703C88"/>
    <w:rsid w:val="00715424"/>
    <w:rsid w:val="00715C78"/>
    <w:rsid w:val="007221A9"/>
    <w:rsid w:val="0073396C"/>
    <w:rsid w:val="007469E9"/>
    <w:rsid w:val="00750C01"/>
    <w:rsid w:val="00753AD7"/>
    <w:rsid w:val="007552CA"/>
    <w:rsid w:val="0075673A"/>
    <w:rsid w:val="00756CB5"/>
    <w:rsid w:val="00783CF9"/>
    <w:rsid w:val="007925A9"/>
    <w:rsid w:val="00796B98"/>
    <w:rsid w:val="007A240B"/>
    <w:rsid w:val="007B258D"/>
    <w:rsid w:val="007C6BDC"/>
    <w:rsid w:val="007D17AD"/>
    <w:rsid w:val="007D2F1A"/>
    <w:rsid w:val="007D79F1"/>
    <w:rsid w:val="007F70E0"/>
    <w:rsid w:val="00807FA5"/>
    <w:rsid w:val="00820438"/>
    <w:rsid w:val="00822DE8"/>
    <w:rsid w:val="008476B5"/>
    <w:rsid w:val="0085763D"/>
    <w:rsid w:val="00864C0B"/>
    <w:rsid w:val="00890B69"/>
    <w:rsid w:val="00897EAD"/>
    <w:rsid w:val="008A4E76"/>
    <w:rsid w:val="008A6205"/>
    <w:rsid w:val="008B24BC"/>
    <w:rsid w:val="008C1A62"/>
    <w:rsid w:val="008C3EDD"/>
    <w:rsid w:val="008D032A"/>
    <w:rsid w:val="008E586D"/>
    <w:rsid w:val="008E6FDB"/>
    <w:rsid w:val="008F1798"/>
    <w:rsid w:val="0091054A"/>
    <w:rsid w:val="00917E42"/>
    <w:rsid w:val="009226FC"/>
    <w:rsid w:val="00931372"/>
    <w:rsid w:val="00943127"/>
    <w:rsid w:val="009472C9"/>
    <w:rsid w:val="009579BD"/>
    <w:rsid w:val="009609D7"/>
    <w:rsid w:val="009620A9"/>
    <w:rsid w:val="00982055"/>
    <w:rsid w:val="0098234A"/>
    <w:rsid w:val="00983E76"/>
    <w:rsid w:val="00986007"/>
    <w:rsid w:val="009A3106"/>
    <w:rsid w:val="009A4CC1"/>
    <w:rsid w:val="009B4FFD"/>
    <w:rsid w:val="009B556B"/>
    <w:rsid w:val="009E2EFC"/>
    <w:rsid w:val="009E58CB"/>
    <w:rsid w:val="009E759F"/>
    <w:rsid w:val="00A14A9D"/>
    <w:rsid w:val="00A16D1C"/>
    <w:rsid w:val="00A22055"/>
    <w:rsid w:val="00A2713C"/>
    <w:rsid w:val="00A31CE5"/>
    <w:rsid w:val="00A326F8"/>
    <w:rsid w:val="00A4029C"/>
    <w:rsid w:val="00A462F3"/>
    <w:rsid w:val="00A5098B"/>
    <w:rsid w:val="00A54B3E"/>
    <w:rsid w:val="00A54C3D"/>
    <w:rsid w:val="00A56512"/>
    <w:rsid w:val="00A61A00"/>
    <w:rsid w:val="00A6315A"/>
    <w:rsid w:val="00A71885"/>
    <w:rsid w:val="00A73489"/>
    <w:rsid w:val="00A80AE4"/>
    <w:rsid w:val="00A80E13"/>
    <w:rsid w:val="00A81984"/>
    <w:rsid w:val="00AB2DE4"/>
    <w:rsid w:val="00AB696A"/>
    <w:rsid w:val="00AB72A6"/>
    <w:rsid w:val="00AC2DEC"/>
    <w:rsid w:val="00AC3897"/>
    <w:rsid w:val="00AD67C3"/>
    <w:rsid w:val="00AD7638"/>
    <w:rsid w:val="00AE424F"/>
    <w:rsid w:val="00AE4FA2"/>
    <w:rsid w:val="00AE6733"/>
    <w:rsid w:val="00AF1BA7"/>
    <w:rsid w:val="00B03921"/>
    <w:rsid w:val="00B15A5C"/>
    <w:rsid w:val="00B3487F"/>
    <w:rsid w:val="00B35463"/>
    <w:rsid w:val="00B40E78"/>
    <w:rsid w:val="00B428D2"/>
    <w:rsid w:val="00B66728"/>
    <w:rsid w:val="00BA46D9"/>
    <w:rsid w:val="00BB32C4"/>
    <w:rsid w:val="00BB7992"/>
    <w:rsid w:val="00BC1378"/>
    <w:rsid w:val="00BD4BC8"/>
    <w:rsid w:val="00BE01AD"/>
    <w:rsid w:val="00BE7451"/>
    <w:rsid w:val="00BE7545"/>
    <w:rsid w:val="00BF01ED"/>
    <w:rsid w:val="00C10ECA"/>
    <w:rsid w:val="00C15012"/>
    <w:rsid w:val="00C16B3D"/>
    <w:rsid w:val="00C3380D"/>
    <w:rsid w:val="00C413B1"/>
    <w:rsid w:val="00C41E07"/>
    <w:rsid w:val="00C42C87"/>
    <w:rsid w:val="00C61EC2"/>
    <w:rsid w:val="00C64424"/>
    <w:rsid w:val="00C755AC"/>
    <w:rsid w:val="00C83056"/>
    <w:rsid w:val="00C919D5"/>
    <w:rsid w:val="00C9796F"/>
    <w:rsid w:val="00CB5FCF"/>
    <w:rsid w:val="00CC2E66"/>
    <w:rsid w:val="00CC6016"/>
    <w:rsid w:val="00CC7AE5"/>
    <w:rsid w:val="00CD1F3F"/>
    <w:rsid w:val="00CE4F98"/>
    <w:rsid w:val="00CF4951"/>
    <w:rsid w:val="00CF57EB"/>
    <w:rsid w:val="00D23C41"/>
    <w:rsid w:val="00D244E5"/>
    <w:rsid w:val="00D339EE"/>
    <w:rsid w:val="00D3694E"/>
    <w:rsid w:val="00D401B5"/>
    <w:rsid w:val="00D5394E"/>
    <w:rsid w:val="00D6758F"/>
    <w:rsid w:val="00D730D0"/>
    <w:rsid w:val="00D8020B"/>
    <w:rsid w:val="00D8022E"/>
    <w:rsid w:val="00D862D5"/>
    <w:rsid w:val="00D876A6"/>
    <w:rsid w:val="00DA1905"/>
    <w:rsid w:val="00DB00BF"/>
    <w:rsid w:val="00DB14CB"/>
    <w:rsid w:val="00DC25E1"/>
    <w:rsid w:val="00DC5397"/>
    <w:rsid w:val="00DD3C1A"/>
    <w:rsid w:val="00DE4420"/>
    <w:rsid w:val="00DF5666"/>
    <w:rsid w:val="00E00074"/>
    <w:rsid w:val="00E17729"/>
    <w:rsid w:val="00E4478A"/>
    <w:rsid w:val="00E6250D"/>
    <w:rsid w:val="00E830E7"/>
    <w:rsid w:val="00E92B4C"/>
    <w:rsid w:val="00EA3348"/>
    <w:rsid w:val="00EA5A80"/>
    <w:rsid w:val="00EC46A4"/>
    <w:rsid w:val="00EE5FD5"/>
    <w:rsid w:val="00EF5C15"/>
    <w:rsid w:val="00F2395A"/>
    <w:rsid w:val="00F32CA2"/>
    <w:rsid w:val="00F35647"/>
    <w:rsid w:val="00F370A0"/>
    <w:rsid w:val="00F50B61"/>
    <w:rsid w:val="00F56C24"/>
    <w:rsid w:val="00F61586"/>
    <w:rsid w:val="00F61CBE"/>
    <w:rsid w:val="00F64566"/>
    <w:rsid w:val="00F651D3"/>
    <w:rsid w:val="00F7570A"/>
    <w:rsid w:val="00F854A3"/>
    <w:rsid w:val="00F9547D"/>
    <w:rsid w:val="00FA31EF"/>
    <w:rsid w:val="00FB3AC7"/>
    <w:rsid w:val="00FC0824"/>
    <w:rsid w:val="00FC418F"/>
    <w:rsid w:val="00FC7025"/>
    <w:rsid w:val="00FD1E23"/>
    <w:rsid w:val="00FD6B05"/>
    <w:rsid w:val="00FE3083"/>
    <w:rsid w:val="00FF5FD8"/>
    <w:rsid w:val="7FBC8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C27D9F"/>
  <w15:docId w15:val="{540F66C4-132D-4310-9A2F-4ECC4766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CE5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620A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4786D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42C87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42C87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42C87"/>
    <w:rPr>
      <w:vertAlign w:val="superscript"/>
    </w:rPr>
  </w:style>
  <w:style w:type="paragraph" w:styleId="Cabealho">
    <w:name w:val="header"/>
    <w:basedOn w:val="Normal"/>
    <w:link w:val="Cabealho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42C87"/>
  </w:style>
  <w:style w:type="paragraph" w:styleId="Rodap">
    <w:name w:val="footer"/>
    <w:basedOn w:val="Normal"/>
    <w:link w:val="Rodap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42C87"/>
  </w:style>
  <w:style w:type="paragraph" w:styleId="Textodebalo">
    <w:name w:val="Balloon Text"/>
    <w:basedOn w:val="Normal"/>
    <w:link w:val="TextodebaloCarter"/>
    <w:uiPriority w:val="99"/>
    <w:semiHidden/>
    <w:unhideWhenUsed/>
    <w:rsid w:val="00C42C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2C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206D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B1EBF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B1EBF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206D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206D0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A63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rsid w:val="00AC3897"/>
    <w:pPr>
      <w:spacing w:after="0" w:line="360" w:lineRule="auto"/>
      <w:ind w:left="3540"/>
      <w:jc w:val="both"/>
    </w:pPr>
    <w:rPr>
      <w:rFonts w:ascii="Times New Roman" w:eastAsia="Times New Roman" w:hAnsi="Times New Roman" w:cs="Times New Roman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C3897"/>
    <w:rPr>
      <w:rFonts w:ascii="Times New Roman" w:eastAsia="Times New Roman" w:hAnsi="Times New Roman" w:cs="Times New Roman"/>
      <w:szCs w:val="20"/>
      <w:lang w:eastAsia="pt-PT"/>
    </w:rPr>
  </w:style>
  <w:style w:type="paragraph" w:customStyle="1" w:styleId="Default">
    <w:name w:val="Default"/>
    <w:rsid w:val="00FC70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F111F"/>
    <w:rPr>
      <w:rFonts w:ascii="Times New Roman" w:hAnsi="Times New Roman" w:cs="Times New Roman"/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F21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F2143"/>
    <w:rPr>
      <w:rFonts w:ascii="Courier New" w:eastAsia="Times New Roman" w:hAnsi="Courier New" w:cs="Courier New"/>
      <w:sz w:val="20"/>
      <w:szCs w:val="20"/>
      <w:lang w:eastAsia="pt-PT"/>
    </w:rPr>
  </w:style>
  <w:style w:type="paragraph" w:customStyle="1" w:styleId="paragraph">
    <w:name w:val="paragraph"/>
    <w:basedOn w:val="Normal"/>
    <w:rsid w:val="00756C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Tipodeletrapredefinidodopargrafo"/>
    <w:rsid w:val="00756CB5"/>
  </w:style>
  <w:style w:type="character" w:customStyle="1" w:styleId="eop">
    <w:name w:val="eop"/>
    <w:basedOn w:val="Tipodeletrapredefinidodopargrafo"/>
    <w:rsid w:val="00756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07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67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50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0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5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6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37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69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4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xess.ec.europa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tions@nms.unl.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ms.unl.pt/en-us/NMS/Join-NMS/Recruit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AF4A1-A907-4760-966F-ABB8B9A8A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24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santos</dc:creator>
  <cp:lastModifiedBy>Sara Berguete</cp:lastModifiedBy>
  <cp:revision>3</cp:revision>
  <cp:lastPrinted>2010-11-03T14:49:00Z</cp:lastPrinted>
  <dcterms:created xsi:type="dcterms:W3CDTF">2022-02-08T14:09:00Z</dcterms:created>
  <dcterms:modified xsi:type="dcterms:W3CDTF">2022-02-08T14:44:00Z</dcterms:modified>
</cp:coreProperties>
</file>